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FF2FF" w14:textId="01D871BF" w:rsidR="00B270D6" w:rsidRPr="00C8663D" w:rsidRDefault="00DA010F" w:rsidP="003C0735">
      <w:pPr>
        <w:rPr>
          <w:b/>
          <w:bCs/>
        </w:rPr>
      </w:pPr>
      <w:r w:rsidRPr="00C8663D">
        <w:rPr>
          <w:b/>
          <w:bCs/>
        </w:rPr>
        <w:t>YORK TOWNSHIP</w:t>
      </w:r>
      <w:r w:rsidR="00EE5BF1" w:rsidRPr="00C8663D">
        <w:rPr>
          <w:b/>
          <w:bCs/>
        </w:rPr>
        <w:t xml:space="preserve"> </w:t>
      </w:r>
      <w:r w:rsidR="00B270D6" w:rsidRPr="00C8663D">
        <w:rPr>
          <w:b/>
          <w:bCs/>
        </w:rPr>
        <w:t xml:space="preserve">PLANNING COMMISSION </w:t>
      </w:r>
    </w:p>
    <w:p w14:paraId="5BE7AFB6" w14:textId="3DAAE3BF" w:rsidR="00224121" w:rsidRPr="0003001C" w:rsidRDefault="00224121" w:rsidP="003C0735">
      <w:r w:rsidRPr="0003001C">
        <w:t>190 Oak Road, Dallastown</w:t>
      </w:r>
      <w:r w:rsidR="00502F39">
        <w:t>,</w:t>
      </w:r>
      <w:r w:rsidRPr="0003001C">
        <w:t xml:space="preserve"> PA 17313</w:t>
      </w:r>
    </w:p>
    <w:p w14:paraId="624CB8E0" w14:textId="4731B5A3" w:rsidR="000B49B0" w:rsidRPr="0003001C" w:rsidRDefault="00B270D6" w:rsidP="003C0735">
      <w:bookmarkStart w:id="0" w:name="_Hlk50118251"/>
      <w:r w:rsidRPr="00B270D6">
        <w:t xml:space="preserve">Tuesday, </w:t>
      </w:r>
      <w:r w:rsidR="008F6495">
        <w:t>October 21</w:t>
      </w:r>
      <w:r w:rsidRPr="00B03CCC">
        <w:t>, 2025</w:t>
      </w:r>
    </w:p>
    <w:bookmarkEnd w:id="0"/>
    <w:p w14:paraId="345D4876" w14:textId="679056CB" w:rsidR="001426C8" w:rsidRPr="0003001C" w:rsidRDefault="00542292" w:rsidP="003C0735">
      <w:r w:rsidRPr="0003001C">
        <w:t>6</w:t>
      </w:r>
      <w:r w:rsidR="0083194B" w:rsidRPr="0003001C">
        <w:t>:00 p</w:t>
      </w:r>
      <w:r w:rsidR="00EE5BF1">
        <w:t>.</w:t>
      </w:r>
      <w:r w:rsidR="0083194B" w:rsidRPr="0003001C">
        <w:t>m.</w:t>
      </w:r>
    </w:p>
    <w:p w14:paraId="79B19D99" w14:textId="77777777" w:rsidR="00B56F2A" w:rsidRDefault="00B56F2A" w:rsidP="001B2722"/>
    <w:p w14:paraId="2DF7E268" w14:textId="57BC53DC" w:rsidR="001B2722" w:rsidRPr="0003001C" w:rsidRDefault="00B270D6" w:rsidP="001B2722">
      <w:r>
        <w:t xml:space="preserve">Chair </w:t>
      </w:r>
      <w:r w:rsidRPr="00B270D6">
        <w:t>Jodi Heffner</w:t>
      </w:r>
      <w:r w:rsidR="001B2722">
        <w:t xml:space="preserve"> called</w:t>
      </w:r>
      <w:r w:rsidR="001B2722" w:rsidRPr="0003001C">
        <w:t xml:space="preserve"> </w:t>
      </w:r>
      <w:r w:rsidR="0038156F">
        <w:t xml:space="preserve">the </w:t>
      </w:r>
      <w:r w:rsidR="001B2722" w:rsidRPr="0003001C">
        <w:t xml:space="preserve">meeting to order at </w:t>
      </w:r>
      <w:r w:rsidR="00B857C7">
        <w:t>6:00</w:t>
      </w:r>
      <w:r w:rsidR="001B2722" w:rsidRPr="0003001C">
        <w:t xml:space="preserve"> pm with the following in attendance: </w:t>
      </w:r>
    </w:p>
    <w:p w14:paraId="19B571F2" w14:textId="77777777" w:rsidR="001B2722" w:rsidRPr="0003001C" w:rsidRDefault="001B2722" w:rsidP="001B2722"/>
    <w:p w14:paraId="32AD5CAB" w14:textId="77777777" w:rsidR="00B270D6" w:rsidRDefault="00B270D6" w:rsidP="00B270D6">
      <w:pPr>
        <w:ind w:right="-720"/>
      </w:pPr>
      <w:r>
        <w:t>Jodi Heffner, Chair</w:t>
      </w:r>
    </w:p>
    <w:p w14:paraId="3FC8D7CD" w14:textId="4235D015" w:rsidR="00B270D6" w:rsidRDefault="00B270D6" w:rsidP="00B270D6">
      <w:pPr>
        <w:ind w:right="-720"/>
      </w:pPr>
      <w:r>
        <w:t>Raymond Fertig, Vice-Chair</w:t>
      </w:r>
    </w:p>
    <w:p w14:paraId="12F68F32" w14:textId="78CE3DAB" w:rsidR="009209CF" w:rsidRDefault="009209CF" w:rsidP="00B270D6">
      <w:pPr>
        <w:ind w:right="-720"/>
      </w:pPr>
      <w:r>
        <w:t>Albert Granholm, Secretary</w:t>
      </w:r>
    </w:p>
    <w:p w14:paraId="5981FC54" w14:textId="2526CACE" w:rsidR="00A57229" w:rsidRDefault="00A57229" w:rsidP="00B270D6">
      <w:pPr>
        <w:ind w:right="-720"/>
      </w:pPr>
      <w:r>
        <w:t>David Koratich, Member</w:t>
      </w:r>
    </w:p>
    <w:p w14:paraId="2B2CB315" w14:textId="5582B8C0" w:rsidR="00B270D6" w:rsidRDefault="00B270D6" w:rsidP="00B270D6">
      <w:pPr>
        <w:ind w:right="-720"/>
      </w:pPr>
      <w:r>
        <w:t>Thomas Gross, Member</w:t>
      </w:r>
    </w:p>
    <w:p w14:paraId="6CDF05CB" w14:textId="1E857E01" w:rsidR="00B270D6" w:rsidRDefault="00B270D6" w:rsidP="00B270D6">
      <w:pPr>
        <w:ind w:right="-720"/>
      </w:pPr>
      <w:r>
        <w:t>David Freeland, Alternate Member</w:t>
      </w:r>
    </w:p>
    <w:p w14:paraId="42EE1C6E" w14:textId="0B28FB59" w:rsidR="00B270D6" w:rsidRDefault="00CF35FC" w:rsidP="00B270D6">
      <w:pPr>
        <w:ind w:right="-720"/>
      </w:pPr>
      <w:r>
        <w:t>Lisa Frye, Zoning Officer</w:t>
      </w:r>
    </w:p>
    <w:p w14:paraId="43C58027" w14:textId="097B8BD5" w:rsidR="00B270D6" w:rsidRDefault="00B270D6" w:rsidP="00B270D6">
      <w:pPr>
        <w:ind w:right="-720"/>
      </w:pPr>
      <w:r>
        <w:t>Michael Hiras, Township Engineer</w:t>
      </w:r>
    </w:p>
    <w:p w14:paraId="677AAAB4" w14:textId="77777777" w:rsidR="00B270D6" w:rsidRDefault="00B270D6" w:rsidP="00B270D6">
      <w:pPr>
        <w:ind w:right="-720"/>
      </w:pPr>
    </w:p>
    <w:p w14:paraId="020528C6" w14:textId="70B81D40" w:rsidR="00337DCC" w:rsidRPr="00841676" w:rsidRDefault="00B76E64" w:rsidP="00337DCC">
      <w:pPr>
        <w:rPr>
          <w:b/>
        </w:rPr>
      </w:pPr>
      <w:r>
        <w:rPr>
          <w:b/>
        </w:rPr>
        <w:t>M</w:t>
      </w:r>
      <w:r w:rsidR="00337DCC" w:rsidRPr="0045742F">
        <w:rPr>
          <w:b/>
        </w:rPr>
        <w:t>inutes –</w:t>
      </w:r>
      <w:bookmarkStart w:id="1" w:name="_Hlk53493878"/>
      <w:r w:rsidR="00002D8D" w:rsidRPr="00002D8D">
        <w:t xml:space="preserve"> </w:t>
      </w:r>
      <w:r w:rsidR="008F6495">
        <w:rPr>
          <w:b/>
          <w:bCs/>
        </w:rPr>
        <w:t>September 16</w:t>
      </w:r>
      <w:r w:rsidR="00B270D6" w:rsidRPr="00B270D6">
        <w:rPr>
          <w:b/>
          <w:bCs/>
        </w:rPr>
        <w:t>, 2025</w:t>
      </w:r>
    </w:p>
    <w:p w14:paraId="6A632EDD" w14:textId="41392651" w:rsidR="00CF35FC" w:rsidRDefault="00B03CCC" w:rsidP="008859A4">
      <w:bookmarkStart w:id="2" w:name="_Hlk198725933"/>
      <w:bookmarkEnd w:id="1"/>
      <w:r w:rsidRPr="00B03CCC">
        <w:t xml:space="preserve">On </w:t>
      </w:r>
      <w:r>
        <w:t xml:space="preserve">a </w:t>
      </w:r>
      <w:r w:rsidRPr="00B03CCC">
        <w:t>motion</w:t>
      </w:r>
      <w:r>
        <w:t xml:space="preserve"> by </w:t>
      </w:r>
      <w:r w:rsidR="009209CF">
        <w:t>Albert Granholm</w:t>
      </w:r>
      <w:r>
        <w:t>,</w:t>
      </w:r>
      <w:r w:rsidRPr="00B03CCC">
        <w:t xml:space="preserve"> seconded by </w:t>
      </w:r>
      <w:r w:rsidR="009209CF">
        <w:t>Raymond Fertig</w:t>
      </w:r>
      <w:r>
        <w:t>,</w:t>
      </w:r>
      <w:r w:rsidRPr="00B03CCC">
        <w:t xml:space="preserve"> </w:t>
      </w:r>
      <w:r w:rsidR="00B270D6" w:rsidRPr="00B270D6">
        <w:t xml:space="preserve">the minutes of the </w:t>
      </w:r>
      <w:r w:rsidR="008F6495">
        <w:t>September 16</w:t>
      </w:r>
      <w:r w:rsidR="00B270D6" w:rsidRPr="00B270D6">
        <w:t>, 2025, meeting</w:t>
      </w:r>
      <w:r>
        <w:t xml:space="preserve"> were approved</w:t>
      </w:r>
      <w:r w:rsidR="008859A4">
        <w:t>.</w:t>
      </w:r>
    </w:p>
    <w:p w14:paraId="3202724D" w14:textId="264041BD" w:rsidR="00577514" w:rsidRDefault="00727D78" w:rsidP="001E7072">
      <w:pPr>
        <w:ind w:firstLine="360"/>
      </w:pPr>
      <w:r>
        <w:t>MOTION PASSED UNANIMOUSLY</w:t>
      </w:r>
    </w:p>
    <w:bookmarkEnd w:id="2"/>
    <w:p w14:paraId="7E1E8E14" w14:textId="77777777" w:rsidR="00B03CCC" w:rsidRDefault="00B03CCC" w:rsidP="00B270D6">
      <w:pPr>
        <w:rPr>
          <w:b/>
        </w:rPr>
      </w:pPr>
    </w:p>
    <w:p w14:paraId="19273AA3" w14:textId="56CFED4B" w:rsidR="00B270D6" w:rsidRPr="00B270D6" w:rsidRDefault="00727D78" w:rsidP="00B270D6">
      <w:pPr>
        <w:rPr>
          <w:b/>
        </w:rPr>
      </w:pPr>
      <w:r>
        <w:rPr>
          <w:b/>
        </w:rPr>
        <w:t>SUBDIVISIONS AND LAND DEVELOPMENT/PLANNING MODULES/REZONING REQUESTS/ORDINANCES</w:t>
      </w:r>
    </w:p>
    <w:p w14:paraId="392FC688" w14:textId="77777777" w:rsidR="00727D78" w:rsidRDefault="00727D78" w:rsidP="00727D78">
      <w:pPr>
        <w:rPr>
          <w:b/>
        </w:rPr>
      </w:pPr>
    </w:p>
    <w:p w14:paraId="26FDF28D" w14:textId="77777777" w:rsidR="008F6495" w:rsidRPr="006B26A9" w:rsidRDefault="008F6495" w:rsidP="008F6495">
      <w:pPr>
        <w:rPr>
          <w:b/>
          <w:bCs/>
        </w:rPr>
      </w:pPr>
      <w:bookmarkStart w:id="3" w:name="_Hlk198726133"/>
      <w:bookmarkStart w:id="4" w:name="_Hlk198273401"/>
      <w:r w:rsidRPr="006B26A9">
        <w:rPr>
          <w:b/>
          <w:bCs/>
        </w:rPr>
        <w:t>LD2025-8-2 York Township Elementary School Amended Final Land Development Plan</w:t>
      </w:r>
    </w:p>
    <w:p w14:paraId="774ED95F" w14:textId="78C9C9A9" w:rsidR="008F6495" w:rsidRDefault="008F6495" w:rsidP="008F6495">
      <w:pPr>
        <w:rPr>
          <w:b/>
          <w:bCs/>
        </w:rPr>
      </w:pPr>
      <w:r>
        <w:t xml:space="preserve">The </w:t>
      </w:r>
      <w:r w:rsidR="003C379C">
        <w:t xml:space="preserve">plan </w:t>
      </w:r>
      <w:r>
        <w:t>was presented by Adam Anderson of Site Design Concepts, Inc.</w:t>
      </w:r>
      <w:r w:rsidR="00C3410E">
        <w:t xml:space="preserve"> Also present </w:t>
      </w:r>
      <w:r w:rsidR="003C379C">
        <w:t xml:space="preserve">were </w:t>
      </w:r>
      <w:r w:rsidR="00C3410E">
        <w:t>Dr. Joshua Doll and Anthony Pantano of Dallastown Area School District and Jon Seitz of TRG, Inc.</w:t>
      </w:r>
    </w:p>
    <w:p w14:paraId="4D945E69" w14:textId="77777777" w:rsidR="00D83CE8" w:rsidRDefault="00D83CE8" w:rsidP="009209CF">
      <w:pPr>
        <w:ind w:left="360"/>
      </w:pPr>
    </w:p>
    <w:p w14:paraId="1FBDBBD1" w14:textId="5037C4DE" w:rsidR="00AC3199" w:rsidRDefault="00B270D6" w:rsidP="008F6495">
      <w:pPr>
        <w:ind w:left="360"/>
      </w:pPr>
      <w:r w:rsidRPr="00191099">
        <w:t xml:space="preserve">On </w:t>
      </w:r>
      <w:r w:rsidR="00B03CCC">
        <w:t xml:space="preserve">a </w:t>
      </w:r>
      <w:r w:rsidRPr="00191099">
        <w:t xml:space="preserve">motion </w:t>
      </w:r>
      <w:r w:rsidR="00B03CCC">
        <w:t>by</w:t>
      </w:r>
      <w:r w:rsidR="00B03CCC" w:rsidRPr="00B03CCC">
        <w:t xml:space="preserve"> </w:t>
      </w:r>
      <w:r w:rsidR="008F6495">
        <w:t>Raymond Fertig</w:t>
      </w:r>
      <w:r w:rsidR="00B03CCC" w:rsidRPr="00D45B54">
        <w:t xml:space="preserve">, </w:t>
      </w:r>
      <w:r w:rsidRPr="00D45B54">
        <w:t xml:space="preserve">seconded by </w:t>
      </w:r>
      <w:r w:rsidR="008F6495">
        <w:t>David Koratich</w:t>
      </w:r>
      <w:r w:rsidR="00B03CCC" w:rsidRPr="009209CF">
        <w:t>,</w:t>
      </w:r>
      <w:r w:rsidR="00D83CE8" w:rsidRPr="00D83CE8">
        <w:rPr>
          <w:b/>
          <w:bCs/>
        </w:rPr>
        <w:t xml:space="preserve"> </w:t>
      </w:r>
      <w:r w:rsidR="008F6495" w:rsidRPr="00B83E76">
        <w:t>LD2025-8-2 York Township Elementary School Amended Final Land Development Plan</w:t>
      </w:r>
      <w:r w:rsidR="008F6495">
        <w:t xml:space="preserve"> was recommended for approval to the Board of Commissioners, subject to the waivers and conditions of the JMT letter dated October 17, 2025</w:t>
      </w:r>
      <w:r w:rsidR="0094461B">
        <w:t>.</w:t>
      </w:r>
    </w:p>
    <w:p w14:paraId="0B8C8553" w14:textId="33290FA4" w:rsidR="00B270D6" w:rsidRDefault="009209CF" w:rsidP="00B270D6">
      <w:pPr>
        <w:ind w:left="360"/>
      </w:pPr>
      <w:r>
        <w:t>MOTION PASSED UNANIMOUSLY</w:t>
      </w:r>
      <w:r w:rsidR="008F6495">
        <w:t xml:space="preserve"> – Albert Granholm recused himself</w:t>
      </w:r>
    </w:p>
    <w:bookmarkEnd w:id="3"/>
    <w:bookmarkEnd w:id="4"/>
    <w:p w14:paraId="22053192" w14:textId="2F773D3F" w:rsidR="00B270D6" w:rsidRDefault="00B270D6" w:rsidP="00727D78">
      <w:pPr>
        <w:tabs>
          <w:tab w:val="left" w:pos="2160"/>
          <w:tab w:val="decimal" w:pos="5760"/>
        </w:tabs>
        <w:rPr>
          <w:b/>
        </w:rPr>
      </w:pPr>
    </w:p>
    <w:p w14:paraId="79D8A6C6" w14:textId="77777777" w:rsidR="00C3410E" w:rsidRDefault="00C8663D" w:rsidP="004D652D">
      <w:pPr>
        <w:rPr>
          <w:b/>
          <w:bCs/>
        </w:rPr>
      </w:pPr>
      <w:r w:rsidRPr="006B26A9">
        <w:rPr>
          <w:b/>
          <w:bCs/>
        </w:rPr>
        <w:t xml:space="preserve">P2025-8-1 &amp; LD2025-8-1 85 </w:t>
      </w:r>
      <w:proofErr w:type="spellStart"/>
      <w:r w:rsidRPr="006B26A9">
        <w:rPr>
          <w:b/>
          <w:bCs/>
        </w:rPr>
        <w:t>Wyntre</w:t>
      </w:r>
      <w:proofErr w:type="spellEnd"/>
      <w:r w:rsidRPr="006B26A9">
        <w:rPr>
          <w:b/>
          <w:bCs/>
        </w:rPr>
        <w:t xml:space="preserve"> Brooke Drive Final Subdivision Plan and Land Development Plan</w:t>
      </w:r>
      <w:r>
        <w:rPr>
          <w:b/>
          <w:bCs/>
        </w:rPr>
        <w:t xml:space="preserve"> </w:t>
      </w:r>
    </w:p>
    <w:p w14:paraId="566D8F3D" w14:textId="24710F62" w:rsidR="00AC3199" w:rsidRDefault="00C3410E" w:rsidP="004D652D">
      <w:pPr>
        <w:rPr>
          <w:b/>
          <w:bCs/>
        </w:rPr>
      </w:pPr>
      <w:r>
        <w:t xml:space="preserve">The plan was presented by </w:t>
      </w:r>
      <w:r w:rsidR="00C8663D">
        <w:t>Jason Brenneman</w:t>
      </w:r>
      <w:r>
        <w:t xml:space="preserve"> of James R. Holley &amp; Associates, Inc</w:t>
      </w:r>
      <w:r w:rsidR="00C8663D">
        <w:t>.</w:t>
      </w:r>
      <w:r>
        <w:t xml:space="preserve"> Also present was Glen Rexroth.</w:t>
      </w:r>
    </w:p>
    <w:p w14:paraId="2408EDAD" w14:textId="77777777" w:rsidR="00AC3199" w:rsidRDefault="00AC3199" w:rsidP="004D652D">
      <w:pPr>
        <w:rPr>
          <w:b/>
          <w:bCs/>
        </w:rPr>
      </w:pPr>
    </w:p>
    <w:p w14:paraId="24271758" w14:textId="1E2F4F53" w:rsidR="00C3410E" w:rsidRDefault="00C3410E" w:rsidP="00C3410E">
      <w:pPr>
        <w:ind w:left="360"/>
      </w:pPr>
      <w:r w:rsidRPr="00191099">
        <w:t xml:space="preserve">On </w:t>
      </w:r>
      <w:r>
        <w:t xml:space="preserve">a </w:t>
      </w:r>
      <w:r w:rsidRPr="00191099">
        <w:t xml:space="preserve">motion </w:t>
      </w:r>
      <w:r>
        <w:t>by</w:t>
      </w:r>
      <w:r w:rsidRPr="00B03CCC">
        <w:t xml:space="preserve"> </w:t>
      </w:r>
      <w:r>
        <w:t>Albert Granholm</w:t>
      </w:r>
      <w:r w:rsidRPr="00D45B54">
        <w:t xml:space="preserve">, seconded by </w:t>
      </w:r>
      <w:r>
        <w:t>David Koratich</w:t>
      </w:r>
      <w:r w:rsidRPr="009209CF">
        <w:t>,</w:t>
      </w:r>
      <w:r w:rsidRPr="00D83CE8">
        <w:rPr>
          <w:b/>
          <w:bCs/>
        </w:rPr>
        <w:t xml:space="preserve"> </w:t>
      </w:r>
      <w:r w:rsidRPr="00C3410E">
        <w:t xml:space="preserve">P2025-8-1 &amp; LD2025-8-1 85 </w:t>
      </w:r>
      <w:proofErr w:type="spellStart"/>
      <w:r w:rsidRPr="00C3410E">
        <w:t>Wyntre</w:t>
      </w:r>
      <w:proofErr w:type="spellEnd"/>
      <w:r w:rsidRPr="00C3410E">
        <w:t xml:space="preserve"> Brooke Drive Final Subdivision Plan and Land Development Plan</w:t>
      </w:r>
      <w:r>
        <w:t xml:space="preserve"> was recommended for approval to the Board of Commissioners, subject to the waivers and conditions of the JMT letter dated October 17, 2025.</w:t>
      </w:r>
    </w:p>
    <w:p w14:paraId="0AB76197" w14:textId="7BD23D90" w:rsidR="00C3410E" w:rsidRDefault="00C3410E" w:rsidP="00C3410E">
      <w:pPr>
        <w:ind w:left="360"/>
      </w:pPr>
      <w:r>
        <w:t>MOTION PASSED UNANIMOUSLY</w:t>
      </w:r>
    </w:p>
    <w:p w14:paraId="17D5BA27" w14:textId="77777777" w:rsidR="00C3410E" w:rsidRDefault="00C3410E" w:rsidP="004D652D">
      <w:pPr>
        <w:rPr>
          <w:b/>
          <w:bCs/>
        </w:rPr>
      </w:pPr>
    </w:p>
    <w:p w14:paraId="572E5161" w14:textId="77777777" w:rsidR="00C8663D" w:rsidRPr="006B26A9" w:rsidRDefault="00C8663D" w:rsidP="00C8663D">
      <w:pPr>
        <w:rPr>
          <w:b/>
          <w:bCs/>
        </w:rPr>
      </w:pPr>
      <w:r w:rsidRPr="006B26A9">
        <w:rPr>
          <w:b/>
          <w:bCs/>
        </w:rPr>
        <w:t>P2025-8-2 Luke Hursh Final Subdivision Plan, 1353 Camp Betty Washington Road</w:t>
      </w:r>
    </w:p>
    <w:p w14:paraId="6974BAA7" w14:textId="17C919D9" w:rsidR="003F7A7E" w:rsidRDefault="003F7A7E" w:rsidP="003F7A7E">
      <w:pPr>
        <w:rPr>
          <w:b/>
          <w:bCs/>
        </w:rPr>
      </w:pPr>
      <w:r>
        <w:t>The plan was presented by Jake Hebel of Gordon L. Brown &amp; Associates, Inc.</w:t>
      </w:r>
    </w:p>
    <w:p w14:paraId="3E2986F6" w14:textId="77777777" w:rsidR="003F7A7E" w:rsidRDefault="003F7A7E" w:rsidP="003F7A7E">
      <w:pPr>
        <w:rPr>
          <w:b/>
          <w:bCs/>
        </w:rPr>
      </w:pPr>
    </w:p>
    <w:p w14:paraId="5A2B7397" w14:textId="733FDA8B" w:rsidR="003F7A7E" w:rsidRPr="003F7A7E" w:rsidRDefault="003F7A7E" w:rsidP="003F7A7E">
      <w:pPr>
        <w:ind w:left="360"/>
        <w:rPr>
          <w:b/>
          <w:bCs/>
        </w:rPr>
      </w:pPr>
      <w:r w:rsidRPr="00191099">
        <w:lastRenderedPageBreak/>
        <w:t xml:space="preserve">On </w:t>
      </w:r>
      <w:r>
        <w:t xml:space="preserve">a </w:t>
      </w:r>
      <w:r w:rsidRPr="00191099">
        <w:t xml:space="preserve">motion </w:t>
      </w:r>
      <w:r>
        <w:t>by</w:t>
      </w:r>
      <w:r w:rsidRPr="00B03CCC">
        <w:t xml:space="preserve"> </w:t>
      </w:r>
      <w:r>
        <w:t>Thomas Gross</w:t>
      </w:r>
      <w:r w:rsidRPr="00D45B54">
        <w:t xml:space="preserve">, seconded by </w:t>
      </w:r>
      <w:r>
        <w:t>Albert Granholm</w:t>
      </w:r>
      <w:r w:rsidRPr="003F7A7E">
        <w:t>, P2025-8-2 Luke Hursh Final Subdivision Plan, 1353 Camp Betty Washington Road</w:t>
      </w:r>
      <w:r>
        <w:t xml:space="preserve"> was recommended for approval to the Board of Commissioners, subject to the waivers and conditions of the JMT letter dated October 17, 2025.</w:t>
      </w:r>
    </w:p>
    <w:p w14:paraId="4FFE5B18" w14:textId="77777777" w:rsidR="003F7A7E" w:rsidRDefault="003F7A7E" w:rsidP="003F7A7E">
      <w:pPr>
        <w:ind w:left="360"/>
      </w:pPr>
      <w:r>
        <w:t>MOTION PASSED UNANIMOUSLY</w:t>
      </w:r>
    </w:p>
    <w:p w14:paraId="2C76FC81" w14:textId="77777777" w:rsidR="00C8663D" w:rsidRDefault="00C8663D" w:rsidP="004D652D">
      <w:pPr>
        <w:rPr>
          <w:b/>
          <w:bCs/>
        </w:rPr>
      </w:pPr>
    </w:p>
    <w:p w14:paraId="6A672097" w14:textId="77777777" w:rsidR="003C379C" w:rsidRPr="00B83E76" w:rsidRDefault="003C379C" w:rsidP="003C379C">
      <w:pPr>
        <w:tabs>
          <w:tab w:val="left" w:pos="2160"/>
          <w:tab w:val="decimal" w:pos="5760"/>
        </w:tabs>
        <w:rPr>
          <w:b/>
        </w:rPr>
      </w:pPr>
      <w:r w:rsidRPr="00B83E76">
        <w:rPr>
          <w:b/>
        </w:rPr>
        <w:t>Rezoning Request – 695 Oak Road, Tony A. Smith, requesting change from Industrial (I) District to Residential Low Density (RL) District</w:t>
      </w:r>
    </w:p>
    <w:p w14:paraId="4E594FCD" w14:textId="573966F6" w:rsidR="003C379C" w:rsidRPr="00B83E76" w:rsidRDefault="003C379C" w:rsidP="003C379C">
      <w:pPr>
        <w:tabs>
          <w:tab w:val="left" w:pos="2160"/>
          <w:tab w:val="decimal" w:pos="5760"/>
        </w:tabs>
        <w:rPr>
          <w:bCs/>
        </w:rPr>
      </w:pPr>
      <w:r>
        <w:rPr>
          <w:bCs/>
        </w:rPr>
        <w:t xml:space="preserve">The request was presented by Attorney Jayne Katherman of Barley Snyder. </w:t>
      </w:r>
    </w:p>
    <w:p w14:paraId="53575412" w14:textId="77777777" w:rsidR="003C379C" w:rsidRDefault="003C379C" w:rsidP="003C379C">
      <w:pPr>
        <w:tabs>
          <w:tab w:val="left" w:pos="2160"/>
          <w:tab w:val="decimal" w:pos="5760"/>
        </w:tabs>
        <w:rPr>
          <w:b/>
        </w:rPr>
      </w:pPr>
    </w:p>
    <w:p w14:paraId="58412642" w14:textId="4488F126" w:rsidR="003C379C" w:rsidRDefault="003C379C" w:rsidP="003C379C">
      <w:pPr>
        <w:tabs>
          <w:tab w:val="left" w:pos="360"/>
          <w:tab w:val="left" w:pos="2160"/>
          <w:tab w:val="decimal" w:pos="5760"/>
        </w:tabs>
        <w:ind w:left="360" w:hanging="360"/>
      </w:pPr>
      <w:r>
        <w:tab/>
        <w:t xml:space="preserve">On a motion by David Koratich, seconded by Raymond Fertig, </w:t>
      </w:r>
      <w:r>
        <w:rPr>
          <w:bCs/>
        </w:rPr>
        <w:t xml:space="preserve">Rezoning Request – 695 Oak Road, Tony A. Smith, requesting change from Industrial (I) District to Residential Low Density (RL) District </w:t>
      </w:r>
      <w:r>
        <w:t>was recommended for approval to the Board of Commissioners.</w:t>
      </w:r>
    </w:p>
    <w:p w14:paraId="43AB9533" w14:textId="77777777" w:rsidR="003C379C" w:rsidRDefault="003C379C" w:rsidP="004D652D">
      <w:pPr>
        <w:rPr>
          <w:b/>
          <w:bCs/>
        </w:rPr>
      </w:pPr>
    </w:p>
    <w:p w14:paraId="60C718E9" w14:textId="74B23F99" w:rsidR="004D652D" w:rsidRPr="00AC3199" w:rsidRDefault="00727D78" w:rsidP="004D652D">
      <w:pPr>
        <w:rPr>
          <w:b/>
          <w:bCs/>
        </w:rPr>
      </w:pPr>
      <w:r>
        <w:rPr>
          <w:b/>
        </w:rPr>
        <w:t>ADJOURNMENT</w:t>
      </w:r>
    </w:p>
    <w:p w14:paraId="1EE0E335" w14:textId="7A29DC4B" w:rsidR="004D652D" w:rsidRPr="00B03CCC" w:rsidRDefault="004D652D" w:rsidP="001E7072">
      <w:pPr>
        <w:ind w:firstLine="360"/>
        <w:rPr>
          <w:bCs/>
        </w:rPr>
      </w:pPr>
      <w:r w:rsidRPr="00B03CCC">
        <w:rPr>
          <w:bCs/>
        </w:rPr>
        <w:t xml:space="preserve">The meeting was adjourned at </w:t>
      </w:r>
      <w:r w:rsidR="00F102CD">
        <w:rPr>
          <w:bCs/>
        </w:rPr>
        <w:t>7</w:t>
      </w:r>
      <w:r w:rsidR="00E05F41">
        <w:rPr>
          <w:bCs/>
        </w:rPr>
        <w:t>:</w:t>
      </w:r>
      <w:r w:rsidR="00CE3765">
        <w:rPr>
          <w:bCs/>
        </w:rPr>
        <w:t>4</w:t>
      </w:r>
      <w:r w:rsidR="00F102CD">
        <w:rPr>
          <w:bCs/>
        </w:rPr>
        <w:t>5</w:t>
      </w:r>
      <w:r w:rsidRPr="00B03CCC">
        <w:rPr>
          <w:bCs/>
        </w:rPr>
        <w:t xml:space="preserve"> p.m.</w:t>
      </w:r>
    </w:p>
    <w:p w14:paraId="7721ADDF" w14:textId="77777777" w:rsidR="00AC3199" w:rsidRDefault="00AC3199" w:rsidP="00B270D6">
      <w:pPr>
        <w:tabs>
          <w:tab w:val="left" w:pos="1620"/>
          <w:tab w:val="decimal" w:pos="5760"/>
        </w:tabs>
        <w:ind w:left="1620" w:hanging="1710"/>
      </w:pPr>
    </w:p>
    <w:p w14:paraId="2F16DBFD" w14:textId="45D54EFD" w:rsidR="00BB486D" w:rsidRDefault="00B270D6" w:rsidP="00727D78">
      <w:pPr>
        <w:tabs>
          <w:tab w:val="left" w:pos="1620"/>
          <w:tab w:val="decimal" w:pos="5760"/>
        </w:tabs>
        <w:ind w:left="1620" w:hanging="1710"/>
      </w:pPr>
      <w:r>
        <w:t>REPORTED BY</w:t>
      </w:r>
      <w:r w:rsidR="00EE5BF1">
        <w:t xml:space="preserve">: </w:t>
      </w:r>
      <w:r w:rsidR="00BB486D">
        <w:t>Lisa Frye</w:t>
      </w:r>
      <w:r w:rsidR="00AC3199">
        <w:t xml:space="preserve">, </w:t>
      </w:r>
      <w:r w:rsidR="00BB486D">
        <w:t>Zoning Officer</w:t>
      </w:r>
    </w:p>
    <w:sectPr w:rsidR="00BB486D" w:rsidSect="00AC3199">
      <w:headerReference w:type="default" r:id="rId8"/>
      <w:pgSz w:w="12240" w:h="15840" w:code="1"/>
      <w:pgMar w:top="1152" w:right="1296" w:bottom="1008" w:left="1296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439F10" w14:textId="77777777" w:rsidR="007B249E" w:rsidRDefault="007B249E" w:rsidP="00273108">
      <w:r>
        <w:separator/>
      </w:r>
    </w:p>
  </w:endnote>
  <w:endnote w:type="continuationSeparator" w:id="0">
    <w:p w14:paraId="6E323B26" w14:textId="77777777" w:rsidR="007B249E" w:rsidRDefault="007B249E" w:rsidP="002731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935BDD" w14:textId="77777777" w:rsidR="007B249E" w:rsidRDefault="007B249E" w:rsidP="00273108">
      <w:r>
        <w:separator/>
      </w:r>
    </w:p>
  </w:footnote>
  <w:footnote w:type="continuationSeparator" w:id="0">
    <w:p w14:paraId="0C7A6440" w14:textId="77777777" w:rsidR="007B249E" w:rsidRDefault="007B249E" w:rsidP="002731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110944" w14:textId="4C8395D1" w:rsidR="00D21796" w:rsidRPr="00B03CCC" w:rsidRDefault="003C379C" w:rsidP="00E6560D">
    <w:r>
      <w:t>October 21, 2025</w:t>
    </w:r>
  </w:p>
  <w:p w14:paraId="43A570FD" w14:textId="37176351" w:rsidR="00F11BBA" w:rsidRDefault="00F11BBA" w:rsidP="009C0F14">
    <w:pPr>
      <w:pStyle w:val="Head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4</w:t>
    </w:r>
    <w:r>
      <w:rPr>
        <w:noProof/>
      </w:rPr>
      <w:fldChar w:fldCharType="end"/>
    </w:r>
  </w:p>
  <w:p w14:paraId="3CEC715A" w14:textId="77777777" w:rsidR="00F11BBA" w:rsidRPr="009C0F14" w:rsidRDefault="00F11BBA" w:rsidP="009C0F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C97348"/>
    <w:multiLevelType w:val="hybridMultilevel"/>
    <w:tmpl w:val="EC506F14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4856AB"/>
    <w:multiLevelType w:val="hybridMultilevel"/>
    <w:tmpl w:val="2B1671C8"/>
    <w:lvl w:ilvl="0" w:tplc="FFFFFFF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E0B769E"/>
    <w:multiLevelType w:val="hybridMultilevel"/>
    <w:tmpl w:val="097091CC"/>
    <w:lvl w:ilvl="0" w:tplc="04090013">
      <w:start w:val="1"/>
      <w:numFmt w:val="upperRoman"/>
      <w:lvlText w:val="%1."/>
      <w:lvlJc w:val="right"/>
      <w:pPr>
        <w:ind w:left="1260" w:hanging="360"/>
      </w:pPr>
      <w:rPr>
        <w:rFonts w:hint="default"/>
      </w:rPr>
    </w:lvl>
    <w:lvl w:ilvl="1" w:tplc="FFFFFFFF">
      <w:start w:val="1"/>
      <w:numFmt w:val="upperRoman"/>
      <w:lvlText w:val="%2."/>
      <w:lvlJc w:val="right"/>
      <w:pPr>
        <w:ind w:left="2520" w:hanging="360"/>
      </w:p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EFD3BB4"/>
    <w:multiLevelType w:val="hybridMultilevel"/>
    <w:tmpl w:val="01740A4E"/>
    <w:lvl w:ilvl="0" w:tplc="FFFFFFFF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0F8C2DC4"/>
    <w:multiLevelType w:val="hybridMultilevel"/>
    <w:tmpl w:val="E8362518"/>
    <w:lvl w:ilvl="0" w:tplc="CBD44338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C2485F"/>
    <w:multiLevelType w:val="hybridMultilevel"/>
    <w:tmpl w:val="EC506F14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F94C32"/>
    <w:multiLevelType w:val="hybridMultilevel"/>
    <w:tmpl w:val="A2F40A28"/>
    <w:lvl w:ilvl="0" w:tplc="D4F42A5C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  <w:sz w:val="26"/>
        <w:szCs w:val="2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CD7CA8"/>
    <w:multiLevelType w:val="hybridMultilevel"/>
    <w:tmpl w:val="93606D8A"/>
    <w:lvl w:ilvl="0" w:tplc="B3FAFC96">
      <w:start w:val="1"/>
      <w:numFmt w:val="lowerLetter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8" w15:restartNumberingAfterBreak="0">
    <w:nsid w:val="1B6E0386"/>
    <w:multiLevelType w:val="hybridMultilevel"/>
    <w:tmpl w:val="7F16FAAA"/>
    <w:lvl w:ilvl="0" w:tplc="C9648AE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DC07819"/>
    <w:multiLevelType w:val="hybridMultilevel"/>
    <w:tmpl w:val="6AFE2E8A"/>
    <w:lvl w:ilvl="0" w:tplc="FFFFFFFF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  <w:sz w:val="26"/>
        <w:szCs w:val="26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D740F8"/>
    <w:multiLevelType w:val="hybridMultilevel"/>
    <w:tmpl w:val="2B1671C8"/>
    <w:lvl w:ilvl="0" w:tplc="FFFFFFF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55C05C2"/>
    <w:multiLevelType w:val="hybridMultilevel"/>
    <w:tmpl w:val="FDF2D4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066B25"/>
    <w:multiLevelType w:val="hybridMultilevel"/>
    <w:tmpl w:val="C2885DB6"/>
    <w:lvl w:ilvl="0" w:tplc="FFFFFFFF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FFFFFFFF">
      <w:start w:val="1"/>
      <w:numFmt w:val="upperRoman"/>
      <w:lvlText w:val="%2."/>
      <w:lvlJc w:val="right"/>
      <w:pPr>
        <w:ind w:left="2520" w:hanging="360"/>
      </w:p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2B175A92"/>
    <w:multiLevelType w:val="hybridMultilevel"/>
    <w:tmpl w:val="A8487F4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424566"/>
    <w:multiLevelType w:val="hybridMultilevel"/>
    <w:tmpl w:val="44C8F8B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35C4E"/>
    <w:multiLevelType w:val="hybridMultilevel"/>
    <w:tmpl w:val="D770A526"/>
    <w:lvl w:ilvl="0" w:tplc="366E695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07566B"/>
    <w:multiLevelType w:val="hybridMultilevel"/>
    <w:tmpl w:val="730E5FFC"/>
    <w:lvl w:ilvl="0" w:tplc="FFFFFFFF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2C0E3E59"/>
    <w:multiLevelType w:val="hybridMultilevel"/>
    <w:tmpl w:val="0B32B75C"/>
    <w:lvl w:ilvl="0" w:tplc="FFFFFFFF">
      <w:start w:val="1"/>
      <w:numFmt w:val="lowerLetter"/>
      <w:lvlText w:val="%1."/>
      <w:lvlJc w:val="left"/>
      <w:pPr>
        <w:ind w:left="2700" w:hanging="360"/>
      </w:pPr>
      <w:rPr>
        <w:rFonts w:hint="default"/>
        <w:strike w:val="0"/>
      </w:r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8" w15:restartNumberingAfterBreak="0">
    <w:nsid w:val="2D4C014C"/>
    <w:multiLevelType w:val="hybridMultilevel"/>
    <w:tmpl w:val="5F48A47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54272D"/>
    <w:multiLevelType w:val="hybridMultilevel"/>
    <w:tmpl w:val="87D21910"/>
    <w:lvl w:ilvl="0" w:tplc="AA6ED47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32F21E78"/>
    <w:multiLevelType w:val="hybridMultilevel"/>
    <w:tmpl w:val="2B1671C8"/>
    <w:lvl w:ilvl="0" w:tplc="FFFFFFF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33365B70"/>
    <w:multiLevelType w:val="hybridMultilevel"/>
    <w:tmpl w:val="56383B2C"/>
    <w:lvl w:ilvl="0" w:tplc="7E7270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59B6355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sz w:val="26"/>
        <w:szCs w:val="26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4137D26"/>
    <w:multiLevelType w:val="hybridMultilevel"/>
    <w:tmpl w:val="0B32B75C"/>
    <w:lvl w:ilvl="0" w:tplc="EC08AC3E">
      <w:start w:val="1"/>
      <w:numFmt w:val="lowerLetter"/>
      <w:lvlText w:val="%1."/>
      <w:lvlJc w:val="left"/>
      <w:pPr>
        <w:ind w:left="2700" w:hanging="360"/>
      </w:pPr>
      <w:rPr>
        <w:rFonts w:hint="default"/>
        <w:strike w:val="0"/>
      </w:r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3" w15:restartNumberingAfterBreak="0">
    <w:nsid w:val="41A80488"/>
    <w:multiLevelType w:val="hybridMultilevel"/>
    <w:tmpl w:val="D770A526"/>
    <w:lvl w:ilvl="0" w:tplc="366E695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2B00906"/>
    <w:multiLevelType w:val="hybridMultilevel"/>
    <w:tmpl w:val="7F94B11C"/>
    <w:lvl w:ilvl="0" w:tplc="214E239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3E01E77"/>
    <w:multiLevelType w:val="hybridMultilevel"/>
    <w:tmpl w:val="2B1671C8"/>
    <w:lvl w:ilvl="0" w:tplc="FFFFFFF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44CD34AB"/>
    <w:multiLevelType w:val="hybridMultilevel"/>
    <w:tmpl w:val="9348972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7" w15:restartNumberingAfterBreak="0">
    <w:nsid w:val="4B7D39AF"/>
    <w:multiLevelType w:val="hybridMultilevel"/>
    <w:tmpl w:val="295AE43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F7D3C16"/>
    <w:multiLevelType w:val="hybridMultilevel"/>
    <w:tmpl w:val="DB18D702"/>
    <w:lvl w:ilvl="0" w:tplc="214E239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1B31583"/>
    <w:multiLevelType w:val="hybridMultilevel"/>
    <w:tmpl w:val="C2885DB6"/>
    <w:lvl w:ilvl="0" w:tplc="FFFFFFFF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3">
      <w:start w:val="1"/>
      <w:numFmt w:val="upperRoman"/>
      <w:lvlText w:val="%2."/>
      <w:lvlJc w:val="right"/>
      <w:pPr>
        <w:ind w:left="2520" w:hanging="360"/>
      </w:p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5F9B1A8E"/>
    <w:multiLevelType w:val="hybridMultilevel"/>
    <w:tmpl w:val="94DC3060"/>
    <w:lvl w:ilvl="0" w:tplc="F5C62F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2A0521B"/>
    <w:multiLevelType w:val="hybridMultilevel"/>
    <w:tmpl w:val="DB18D702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5E12626"/>
    <w:multiLevelType w:val="hybridMultilevel"/>
    <w:tmpl w:val="EC506F14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FC7E15"/>
    <w:multiLevelType w:val="hybridMultilevel"/>
    <w:tmpl w:val="38C68B88"/>
    <w:lvl w:ilvl="0" w:tplc="6DAE401E">
      <w:start w:val="1"/>
      <w:numFmt w:val="lowerLetter"/>
      <w:lvlText w:val="%1.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1C014F"/>
    <w:multiLevelType w:val="hybridMultilevel"/>
    <w:tmpl w:val="EAFA304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73350263"/>
    <w:multiLevelType w:val="hybridMultilevel"/>
    <w:tmpl w:val="2B1671C8"/>
    <w:lvl w:ilvl="0" w:tplc="FFFFFFF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7CFF04D1"/>
    <w:multiLevelType w:val="hybridMultilevel"/>
    <w:tmpl w:val="BDF292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1679B1"/>
    <w:multiLevelType w:val="hybridMultilevel"/>
    <w:tmpl w:val="5524C422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F6A665D"/>
    <w:multiLevelType w:val="hybridMultilevel"/>
    <w:tmpl w:val="8E9A2C1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4001524">
    <w:abstractNumId w:val="19"/>
  </w:num>
  <w:num w:numId="2" w16cid:durableId="2146501942">
    <w:abstractNumId w:val="37"/>
  </w:num>
  <w:num w:numId="3" w16cid:durableId="444890110">
    <w:abstractNumId w:val="16"/>
  </w:num>
  <w:num w:numId="4" w16cid:durableId="1770658984">
    <w:abstractNumId w:val="4"/>
  </w:num>
  <w:num w:numId="5" w16cid:durableId="1941832679">
    <w:abstractNumId w:val="34"/>
  </w:num>
  <w:num w:numId="6" w16cid:durableId="545917135">
    <w:abstractNumId w:val="18"/>
  </w:num>
  <w:num w:numId="7" w16cid:durableId="510023437">
    <w:abstractNumId w:val="22"/>
  </w:num>
  <w:num w:numId="8" w16cid:durableId="1632174554">
    <w:abstractNumId w:val="23"/>
  </w:num>
  <w:num w:numId="9" w16cid:durableId="380330315">
    <w:abstractNumId w:val="5"/>
  </w:num>
  <w:num w:numId="10" w16cid:durableId="1924143082">
    <w:abstractNumId w:val="0"/>
  </w:num>
  <w:num w:numId="11" w16cid:durableId="788666019">
    <w:abstractNumId w:val="32"/>
  </w:num>
  <w:num w:numId="12" w16cid:durableId="623541812">
    <w:abstractNumId w:val="24"/>
  </w:num>
  <w:num w:numId="13" w16cid:durableId="1983609112">
    <w:abstractNumId w:val="28"/>
  </w:num>
  <w:num w:numId="14" w16cid:durableId="543829216">
    <w:abstractNumId w:val="20"/>
  </w:num>
  <w:num w:numId="15" w16cid:durableId="1202866294">
    <w:abstractNumId w:val="35"/>
  </w:num>
  <w:num w:numId="16" w16cid:durableId="1033657693">
    <w:abstractNumId w:val="30"/>
  </w:num>
  <w:num w:numId="17" w16cid:durableId="231697127">
    <w:abstractNumId w:val="31"/>
  </w:num>
  <w:num w:numId="18" w16cid:durableId="640308524">
    <w:abstractNumId w:val="27"/>
  </w:num>
  <w:num w:numId="19" w16cid:durableId="1907955017">
    <w:abstractNumId w:val="13"/>
  </w:num>
  <w:num w:numId="20" w16cid:durableId="2048093670">
    <w:abstractNumId w:val="26"/>
  </w:num>
  <w:num w:numId="21" w16cid:durableId="320891067">
    <w:abstractNumId w:val="14"/>
  </w:num>
  <w:num w:numId="22" w16cid:durableId="965813013">
    <w:abstractNumId w:val="3"/>
  </w:num>
  <w:num w:numId="23" w16cid:durableId="2119332335">
    <w:abstractNumId w:val="29"/>
  </w:num>
  <w:num w:numId="24" w16cid:durableId="917439725">
    <w:abstractNumId w:val="1"/>
  </w:num>
  <w:num w:numId="25" w16cid:durableId="1298026458">
    <w:abstractNumId w:val="33"/>
  </w:num>
  <w:num w:numId="26" w16cid:durableId="1892646352">
    <w:abstractNumId w:val="7"/>
  </w:num>
  <w:num w:numId="27" w16cid:durableId="199130174">
    <w:abstractNumId w:val="17"/>
  </w:num>
  <w:num w:numId="28" w16cid:durableId="2106999258">
    <w:abstractNumId w:val="25"/>
  </w:num>
  <w:num w:numId="29" w16cid:durableId="845246857">
    <w:abstractNumId w:val="10"/>
  </w:num>
  <w:num w:numId="30" w16cid:durableId="981932807">
    <w:abstractNumId w:val="11"/>
  </w:num>
  <w:num w:numId="31" w16cid:durableId="969356666">
    <w:abstractNumId w:val="38"/>
  </w:num>
  <w:num w:numId="32" w16cid:durableId="1679042838">
    <w:abstractNumId w:val="15"/>
  </w:num>
  <w:num w:numId="33" w16cid:durableId="1395395294">
    <w:abstractNumId w:val="8"/>
  </w:num>
  <w:num w:numId="34" w16cid:durableId="1613592717">
    <w:abstractNumId w:val="2"/>
  </w:num>
  <w:num w:numId="35" w16cid:durableId="766075645">
    <w:abstractNumId w:val="12"/>
  </w:num>
  <w:num w:numId="36" w16cid:durableId="688531207">
    <w:abstractNumId w:val="36"/>
  </w:num>
  <w:num w:numId="37" w16cid:durableId="796333757">
    <w:abstractNumId w:val="9"/>
  </w:num>
  <w:num w:numId="38" w16cid:durableId="177093359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6005069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NDM3NjexNDG0MLFQ0lEKTi0uzszPAymwNK8FAJ7Vm8ktAAAA"/>
  </w:docVars>
  <w:rsids>
    <w:rsidRoot w:val="00C93E25"/>
    <w:rsid w:val="0000022C"/>
    <w:rsid w:val="00001441"/>
    <w:rsid w:val="000018F0"/>
    <w:rsid w:val="00002D8D"/>
    <w:rsid w:val="00002EA7"/>
    <w:rsid w:val="00003872"/>
    <w:rsid w:val="00003AD5"/>
    <w:rsid w:val="00004971"/>
    <w:rsid w:val="00006B2E"/>
    <w:rsid w:val="000074C6"/>
    <w:rsid w:val="00007E3C"/>
    <w:rsid w:val="0001018B"/>
    <w:rsid w:val="00010CBB"/>
    <w:rsid w:val="00014A13"/>
    <w:rsid w:val="00016D82"/>
    <w:rsid w:val="00017FED"/>
    <w:rsid w:val="0002175F"/>
    <w:rsid w:val="0002201B"/>
    <w:rsid w:val="00022026"/>
    <w:rsid w:val="00022BFB"/>
    <w:rsid w:val="00022E1E"/>
    <w:rsid w:val="000235F1"/>
    <w:rsid w:val="0002476C"/>
    <w:rsid w:val="0002576D"/>
    <w:rsid w:val="00025FBA"/>
    <w:rsid w:val="000268B4"/>
    <w:rsid w:val="00027733"/>
    <w:rsid w:val="00027C19"/>
    <w:rsid w:val="00027CFF"/>
    <w:rsid w:val="0003001C"/>
    <w:rsid w:val="00030219"/>
    <w:rsid w:val="00030A42"/>
    <w:rsid w:val="00030E3C"/>
    <w:rsid w:val="0003290C"/>
    <w:rsid w:val="00033478"/>
    <w:rsid w:val="00034F1F"/>
    <w:rsid w:val="0003581D"/>
    <w:rsid w:val="00036F24"/>
    <w:rsid w:val="00037354"/>
    <w:rsid w:val="00040780"/>
    <w:rsid w:val="00040C40"/>
    <w:rsid w:val="00041E22"/>
    <w:rsid w:val="00041FC8"/>
    <w:rsid w:val="00042119"/>
    <w:rsid w:val="0004310B"/>
    <w:rsid w:val="00044126"/>
    <w:rsid w:val="000449E5"/>
    <w:rsid w:val="00045B64"/>
    <w:rsid w:val="00051A8F"/>
    <w:rsid w:val="0005218F"/>
    <w:rsid w:val="00052A71"/>
    <w:rsid w:val="000545C1"/>
    <w:rsid w:val="0005761E"/>
    <w:rsid w:val="000627C0"/>
    <w:rsid w:val="000641D2"/>
    <w:rsid w:val="00065683"/>
    <w:rsid w:val="00066306"/>
    <w:rsid w:val="00066564"/>
    <w:rsid w:val="00066E31"/>
    <w:rsid w:val="000676BC"/>
    <w:rsid w:val="00067CA5"/>
    <w:rsid w:val="00067D66"/>
    <w:rsid w:val="00070267"/>
    <w:rsid w:val="00070597"/>
    <w:rsid w:val="000706B8"/>
    <w:rsid w:val="00070B9E"/>
    <w:rsid w:val="000711EE"/>
    <w:rsid w:val="00071D7E"/>
    <w:rsid w:val="00072804"/>
    <w:rsid w:val="00073645"/>
    <w:rsid w:val="00074E6E"/>
    <w:rsid w:val="00075253"/>
    <w:rsid w:val="00075B5F"/>
    <w:rsid w:val="00076855"/>
    <w:rsid w:val="00076BA7"/>
    <w:rsid w:val="00077E4E"/>
    <w:rsid w:val="00080347"/>
    <w:rsid w:val="000808EB"/>
    <w:rsid w:val="00080C17"/>
    <w:rsid w:val="000823D0"/>
    <w:rsid w:val="00082403"/>
    <w:rsid w:val="000827C5"/>
    <w:rsid w:val="000841F3"/>
    <w:rsid w:val="00084410"/>
    <w:rsid w:val="000862CC"/>
    <w:rsid w:val="00086B42"/>
    <w:rsid w:val="00087CD2"/>
    <w:rsid w:val="00087DB6"/>
    <w:rsid w:val="00090694"/>
    <w:rsid w:val="00092146"/>
    <w:rsid w:val="00092273"/>
    <w:rsid w:val="0009245C"/>
    <w:rsid w:val="00092C4B"/>
    <w:rsid w:val="00093A05"/>
    <w:rsid w:val="00095501"/>
    <w:rsid w:val="00096FAE"/>
    <w:rsid w:val="000A159A"/>
    <w:rsid w:val="000A3F97"/>
    <w:rsid w:val="000A43C8"/>
    <w:rsid w:val="000A4551"/>
    <w:rsid w:val="000A46B1"/>
    <w:rsid w:val="000A4A42"/>
    <w:rsid w:val="000A5359"/>
    <w:rsid w:val="000A7B38"/>
    <w:rsid w:val="000B0A41"/>
    <w:rsid w:val="000B0FF4"/>
    <w:rsid w:val="000B1DC4"/>
    <w:rsid w:val="000B391D"/>
    <w:rsid w:val="000B40CE"/>
    <w:rsid w:val="000B49B0"/>
    <w:rsid w:val="000B5674"/>
    <w:rsid w:val="000B5A9A"/>
    <w:rsid w:val="000B6CD3"/>
    <w:rsid w:val="000C1706"/>
    <w:rsid w:val="000C18C5"/>
    <w:rsid w:val="000C26C6"/>
    <w:rsid w:val="000C2944"/>
    <w:rsid w:val="000D088D"/>
    <w:rsid w:val="000D12FF"/>
    <w:rsid w:val="000D180E"/>
    <w:rsid w:val="000D3F19"/>
    <w:rsid w:val="000D41EA"/>
    <w:rsid w:val="000D667A"/>
    <w:rsid w:val="000D72EE"/>
    <w:rsid w:val="000D7861"/>
    <w:rsid w:val="000E031E"/>
    <w:rsid w:val="000E46F3"/>
    <w:rsid w:val="000E7474"/>
    <w:rsid w:val="000E7F54"/>
    <w:rsid w:val="000F0720"/>
    <w:rsid w:val="000F32B6"/>
    <w:rsid w:val="000F3C81"/>
    <w:rsid w:val="000F4021"/>
    <w:rsid w:val="000F41FA"/>
    <w:rsid w:val="000F4C3D"/>
    <w:rsid w:val="000F6154"/>
    <w:rsid w:val="000F6346"/>
    <w:rsid w:val="000F6795"/>
    <w:rsid w:val="0010195C"/>
    <w:rsid w:val="00102694"/>
    <w:rsid w:val="00102C0B"/>
    <w:rsid w:val="00104E47"/>
    <w:rsid w:val="0010530C"/>
    <w:rsid w:val="00105335"/>
    <w:rsid w:val="00105F74"/>
    <w:rsid w:val="00106427"/>
    <w:rsid w:val="00107990"/>
    <w:rsid w:val="0011187F"/>
    <w:rsid w:val="00111A3F"/>
    <w:rsid w:val="00111C83"/>
    <w:rsid w:val="001142DA"/>
    <w:rsid w:val="00114645"/>
    <w:rsid w:val="00114EB8"/>
    <w:rsid w:val="00117B9B"/>
    <w:rsid w:val="00117E15"/>
    <w:rsid w:val="00122C12"/>
    <w:rsid w:val="0012447F"/>
    <w:rsid w:val="001245BE"/>
    <w:rsid w:val="00124FE7"/>
    <w:rsid w:val="001270EB"/>
    <w:rsid w:val="00130063"/>
    <w:rsid w:val="001304E4"/>
    <w:rsid w:val="00131A09"/>
    <w:rsid w:val="00132D1D"/>
    <w:rsid w:val="00133566"/>
    <w:rsid w:val="00133917"/>
    <w:rsid w:val="001353D7"/>
    <w:rsid w:val="0013609E"/>
    <w:rsid w:val="001365C2"/>
    <w:rsid w:val="001371DE"/>
    <w:rsid w:val="00140779"/>
    <w:rsid w:val="001426C8"/>
    <w:rsid w:val="00143489"/>
    <w:rsid w:val="00144F21"/>
    <w:rsid w:val="0014610A"/>
    <w:rsid w:val="0014726B"/>
    <w:rsid w:val="0014759F"/>
    <w:rsid w:val="0015022F"/>
    <w:rsid w:val="001519BF"/>
    <w:rsid w:val="001529F3"/>
    <w:rsid w:val="00152D2D"/>
    <w:rsid w:val="0015341E"/>
    <w:rsid w:val="00153783"/>
    <w:rsid w:val="00153B68"/>
    <w:rsid w:val="00155368"/>
    <w:rsid w:val="001556B7"/>
    <w:rsid w:val="001561CE"/>
    <w:rsid w:val="00156699"/>
    <w:rsid w:val="00157D82"/>
    <w:rsid w:val="0016096E"/>
    <w:rsid w:val="00161BED"/>
    <w:rsid w:val="00161F90"/>
    <w:rsid w:val="00164E4D"/>
    <w:rsid w:val="00170617"/>
    <w:rsid w:val="001712FE"/>
    <w:rsid w:val="00174D86"/>
    <w:rsid w:val="00174FD1"/>
    <w:rsid w:val="001751AD"/>
    <w:rsid w:val="00175429"/>
    <w:rsid w:val="00175668"/>
    <w:rsid w:val="00175B55"/>
    <w:rsid w:val="001801DE"/>
    <w:rsid w:val="001812C1"/>
    <w:rsid w:val="00183C79"/>
    <w:rsid w:val="00183FB8"/>
    <w:rsid w:val="00186249"/>
    <w:rsid w:val="00186A4C"/>
    <w:rsid w:val="00190192"/>
    <w:rsid w:val="00190352"/>
    <w:rsid w:val="00190BB7"/>
    <w:rsid w:val="00191099"/>
    <w:rsid w:val="0019145B"/>
    <w:rsid w:val="00191E5B"/>
    <w:rsid w:val="001951FB"/>
    <w:rsid w:val="001961E0"/>
    <w:rsid w:val="001A08D6"/>
    <w:rsid w:val="001A3E65"/>
    <w:rsid w:val="001A3F9A"/>
    <w:rsid w:val="001A4175"/>
    <w:rsid w:val="001A5F9F"/>
    <w:rsid w:val="001A60D1"/>
    <w:rsid w:val="001A6658"/>
    <w:rsid w:val="001B0FB5"/>
    <w:rsid w:val="001B1DD3"/>
    <w:rsid w:val="001B2722"/>
    <w:rsid w:val="001B2B29"/>
    <w:rsid w:val="001B339E"/>
    <w:rsid w:val="001B3D11"/>
    <w:rsid w:val="001B5964"/>
    <w:rsid w:val="001B7909"/>
    <w:rsid w:val="001C038E"/>
    <w:rsid w:val="001C0F97"/>
    <w:rsid w:val="001C1691"/>
    <w:rsid w:val="001C19F3"/>
    <w:rsid w:val="001C55AE"/>
    <w:rsid w:val="001C696D"/>
    <w:rsid w:val="001C707F"/>
    <w:rsid w:val="001C7EE3"/>
    <w:rsid w:val="001D109A"/>
    <w:rsid w:val="001D1EA6"/>
    <w:rsid w:val="001D2050"/>
    <w:rsid w:val="001D277F"/>
    <w:rsid w:val="001D2ECF"/>
    <w:rsid w:val="001D36C7"/>
    <w:rsid w:val="001D3719"/>
    <w:rsid w:val="001D4F93"/>
    <w:rsid w:val="001D5161"/>
    <w:rsid w:val="001D592E"/>
    <w:rsid w:val="001D6257"/>
    <w:rsid w:val="001D650E"/>
    <w:rsid w:val="001D66EF"/>
    <w:rsid w:val="001D6CC1"/>
    <w:rsid w:val="001D70CC"/>
    <w:rsid w:val="001E03CD"/>
    <w:rsid w:val="001E0E10"/>
    <w:rsid w:val="001E1D16"/>
    <w:rsid w:val="001E2C53"/>
    <w:rsid w:val="001E35E5"/>
    <w:rsid w:val="001E3D6F"/>
    <w:rsid w:val="001E7072"/>
    <w:rsid w:val="001E75BF"/>
    <w:rsid w:val="001E7A29"/>
    <w:rsid w:val="001F0C5C"/>
    <w:rsid w:val="001F2A09"/>
    <w:rsid w:val="001F6484"/>
    <w:rsid w:val="001F68B5"/>
    <w:rsid w:val="00200911"/>
    <w:rsid w:val="00200BB7"/>
    <w:rsid w:val="00203016"/>
    <w:rsid w:val="00203538"/>
    <w:rsid w:val="00203A0D"/>
    <w:rsid w:val="00204764"/>
    <w:rsid w:val="00204A44"/>
    <w:rsid w:val="0020510F"/>
    <w:rsid w:val="002079D8"/>
    <w:rsid w:val="0021106B"/>
    <w:rsid w:val="0021110D"/>
    <w:rsid w:val="00212432"/>
    <w:rsid w:val="0021294E"/>
    <w:rsid w:val="00212A37"/>
    <w:rsid w:val="00212DD5"/>
    <w:rsid w:val="00212FEA"/>
    <w:rsid w:val="00213B17"/>
    <w:rsid w:val="00213D5F"/>
    <w:rsid w:val="00215FF3"/>
    <w:rsid w:val="00220115"/>
    <w:rsid w:val="00221B24"/>
    <w:rsid w:val="0022240A"/>
    <w:rsid w:val="00224121"/>
    <w:rsid w:val="0022532A"/>
    <w:rsid w:val="002279AA"/>
    <w:rsid w:val="00230367"/>
    <w:rsid w:val="002327A7"/>
    <w:rsid w:val="002328CD"/>
    <w:rsid w:val="00232DFA"/>
    <w:rsid w:val="00233855"/>
    <w:rsid w:val="00234397"/>
    <w:rsid w:val="00234C47"/>
    <w:rsid w:val="002350DF"/>
    <w:rsid w:val="00235FB2"/>
    <w:rsid w:val="00237408"/>
    <w:rsid w:val="00237CDC"/>
    <w:rsid w:val="00240208"/>
    <w:rsid w:val="00240857"/>
    <w:rsid w:val="00242CD9"/>
    <w:rsid w:val="002430D7"/>
    <w:rsid w:val="00245495"/>
    <w:rsid w:val="00246FF5"/>
    <w:rsid w:val="00247CF1"/>
    <w:rsid w:val="00250516"/>
    <w:rsid w:val="002512CA"/>
    <w:rsid w:val="00251C02"/>
    <w:rsid w:val="00251E92"/>
    <w:rsid w:val="00256A99"/>
    <w:rsid w:val="002570C9"/>
    <w:rsid w:val="00257695"/>
    <w:rsid w:val="00257962"/>
    <w:rsid w:val="00257A29"/>
    <w:rsid w:val="002600A9"/>
    <w:rsid w:val="00260465"/>
    <w:rsid w:val="002613FA"/>
    <w:rsid w:val="002615B3"/>
    <w:rsid w:val="00261880"/>
    <w:rsid w:val="00261D27"/>
    <w:rsid w:val="00262F08"/>
    <w:rsid w:val="00263B4C"/>
    <w:rsid w:val="00265133"/>
    <w:rsid w:val="0027062C"/>
    <w:rsid w:val="0027110E"/>
    <w:rsid w:val="002719FD"/>
    <w:rsid w:val="00272066"/>
    <w:rsid w:val="002724EB"/>
    <w:rsid w:val="00272927"/>
    <w:rsid w:val="00273108"/>
    <w:rsid w:val="002736A1"/>
    <w:rsid w:val="00273CB3"/>
    <w:rsid w:val="00273F7B"/>
    <w:rsid w:val="00273FD6"/>
    <w:rsid w:val="00274B18"/>
    <w:rsid w:val="00274E62"/>
    <w:rsid w:val="00275171"/>
    <w:rsid w:val="00275462"/>
    <w:rsid w:val="00275845"/>
    <w:rsid w:val="002762AE"/>
    <w:rsid w:val="0027682F"/>
    <w:rsid w:val="00277C39"/>
    <w:rsid w:val="002802F1"/>
    <w:rsid w:val="0028090D"/>
    <w:rsid w:val="00283138"/>
    <w:rsid w:val="00285733"/>
    <w:rsid w:val="00285F89"/>
    <w:rsid w:val="002860BF"/>
    <w:rsid w:val="00287E61"/>
    <w:rsid w:val="0029137C"/>
    <w:rsid w:val="0029282E"/>
    <w:rsid w:val="00292EBC"/>
    <w:rsid w:val="00293E3F"/>
    <w:rsid w:val="002947AB"/>
    <w:rsid w:val="002977C3"/>
    <w:rsid w:val="002A10B5"/>
    <w:rsid w:val="002A1455"/>
    <w:rsid w:val="002A2A6B"/>
    <w:rsid w:val="002A4117"/>
    <w:rsid w:val="002A4838"/>
    <w:rsid w:val="002A5DC4"/>
    <w:rsid w:val="002A774F"/>
    <w:rsid w:val="002A787B"/>
    <w:rsid w:val="002A7A18"/>
    <w:rsid w:val="002A7EDE"/>
    <w:rsid w:val="002B0685"/>
    <w:rsid w:val="002B0A0F"/>
    <w:rsid w:val="002B0C34"/>
    <w:rsid w:val="002B19BF"/>
    <w:rsid w:val="002B1CC3"/>
    <w:rsid w:val="002B25AF"/>
    <w:rsid w:val="002B3288"/>
    <w:rsid w:val="002B427A"/>
    <w:rsid w:val="002B4683"/>
    <w:rsid w:val="002B5A5A"/>
    <w:rsid w:val="002B6099"/>
    <w:rsid w:val="002B67CC"/>
    <w:rsid w:val="002B6A67"/>
    <w:rsid w:val="002C0994"/>
    <w:rsid w:val="002C09DD"/>
    <w:rsid w:val="002C1304"/>
    <w:rsid w:val="002C317F"/>
    <w:rsid w:val="002C443C"/>
    <w:rsid w:val="002C502F"/>
    <w:rsid w:val="002C5323"/>
    <w:rsid w:val="002C5B54"/>
    <w:rsid w:val="002C732C"/>
    <w:rsid w:val="002C7893"/>
    <w:rsid w:val="002D07D5"/>
    <w:rsid w:val="002D0CAB"/>
    <w:rsid w:val="002D1E54"/>
    <w:rsid w:val="002D33C0"/>
    <w:rsid w:val="002D4816"/>
    <w:rsid w:val="002D5F64"/>
    <w:rsid w:val="002D61CF"/>
    <w:rsid w:val="002E2138"/>
    <w:rsid w:val="002E2C46"/>
    <w:rsid w:val="002E2C95"/>
    <w:rsid w:val="002E6A69"/>
    <w:rsid w:val="002E6E8C"/>
    <w:rsid w:val="002E7E0E"/>
    <w:rsid w:val="002F0742"/>
    <w:rsid w:val="002F1056"/>
    <w:rsid w:val="002F10E1"/>
    <w:rsid w:val="002F1525"/>
    <w:rsid w:val="002F1FED"/>
    <w:rsid w:val="002F3FBC"/>
    <w:rsid w:val="002F4AC3"/>
    <w:rsid w:val="002F63A7"/>
    <w:rsid w:val="002F7A33"/>
    <w:rsid w:val="003009BE"/>
    <w:rsid w:val="00302D6C"/>
    <w:rsid w:val="00303CA5"/>
    <w:rsid w:val="00305956"/>
    <w:rsid w:val="00307844"/>
    <w:rsid w:val="00307BC1"/>
    <w:rsid w:val="00311906"/>
    <w:rsid w:val="003124C0"/>
    <w:rsid w:val="00313C3F"/>
    <w:rsid w:val="00314E4C"/>
    <w:rsid w:val="00315A09"/>
    <w:rsid w:val="00317FB4"/>
    <w:rsid w:val="00322A6E"/>
    <w:rsid w:val="00322BCC"/>
    <w:rsid w:val="00323410"/>
    <w:rsid w:val="00324AA9"/>
    <w:rsid w:val="00325C9E"/>
    <w:rsid w:val="00325FCA"/>
    <w:rsid w:val="00326870"/>
    <w:rsid w:val="00330068"/>
    <w:rsid w:val="0033167E"/>
    <w:rsid w:val="0033243F"/>
    <w:rsid w:val="00332853"/>
    <w:rsid w:val="00333B6A"/>
    <w:rsid w:val="003345BD"/>
    <w:rsid w:val="00334D57"/>
    <w:rsid w:val="00335419"/>
    <w:rsid w:val="00335A2A"/>
    <w:rsid w:val="00336397"/>
    <w:rsid w:val="00337DCC"/>
    <w:rsid w:val="00342D5A"/>
    <w:rsid w:val="003447B6"/>
    <w:rsid w:val="003449F8"/>
    <w:rsid w:val="00344E4B"/>
    <w:rsid w:val="00345367"/>
    <w:rsid w:val="00345C79"/>
    <w:rsid w:val="003467A6"/>
    <w:rsid w:val="00346B5E"/>
    <w:rsid w:val="0034742C"/>
    <w:rsid w:val="00347A02"/>
    <w:rsid w:val="003503DD"/>
    <w:rsid w:val="003524F2"/>
    <w:rsid w:val="00354565"/>
    <w:rsid w:val="00356D33"/>
    <w:rsid w:val="003604F6"/>
    <w:rsid w:val="00360704"/>
    <w:rsid w:val="00360D39"/>
    <w:rsid w:val="00360E40"/>
    <w:rsid w:val="00362683"/>
    <w:rsid w:val="00362B20"/>
    <w:rsid w:val="0036502B"/>
    <w:rsid w:val="0036543F"/>
    <w:rsid w:val="003711AA"/>
    <w:rsid w:val="00371B03"/>
    <w:rsid w:val="00372024"/>
    <w:rsid w:val="00373248"/>
    <w:rsid w:val="003740EA"/>
    <w:rsid w:val="00374899"/>
    <w:rsid w:val="003760BD"/>
    <w:rsid w:val="00377635"/>
    <w:rsid w:val="0037798B"/>
    <w:rsid w:val="003805FA"/>
    <w:rsid w:val="00380E13"/>
    <w:rsid w:val="00380FF7"/>
    <w:rsid w:val="0038156F"/>
    <w:rsid w:val="003825D6"/>
    <w:rsid w:val="0038302A"/>
    <w:rsid w:val="0038359C"/>
    <w:rsid w:val="00385516"/>
    <w:rsid w:val="00386E52"/>
    <w:rsid w:val="0038744B"/>
    <w:rsid w:val="0038767D"/>
    <w:rsid w:val="003905DB"/>
    <w:rsid w:val="003907F5"/>
    <w:rsid w:val="00391950"/>
    <w:rsid w:val="00393840"/>
    <w:rsid w:val="00394538"/>
    <w:rsid w:val="00394557"/>
    <w:rsid w:val="00394653"/>
    <w:rsid w:val="003949EB"/>
    <w:rsid w:val="00394DBA"/>
    <w:rsid w:val="003A0A11"/>
    <w:rsid w:val="003A0CD2"/>
    <w:rsid w:val="003A1FBC"/>
    <w:rsid w:val="003A25DD"/>
    <w:rsid w:val="003A3E40"/>
    <w:rsid w:val="003A472B"/>
    <w:rsid w:val="003A4A04"/>
    <w:rsid w:val="003A585F"/>
    <w:rsid w:val="003A5E6B"/>
    <w:rsid w:val="003A7236"/>
    <w:rsid w:val="003B0ED0"/>
    <w:rsid w:val="003B27BB"/>
    <w:rsid w:val="003B2958"/>
    <w:rsid w:val="003B3106"/>
    <w:rsid w:val="003B3175"/>
    <w:rsid w:val="003B38F1"/>
    <w:rsid w:val="003B5462"/>
    <w:rsid w:val="003C0735"/>
    <w:rsid w:val="003C09BE"/>
    <w:rsid w:val="003C1097"/>
    <w:rsid w:val="003C1FD8"/>
    <w:rsid w:val="003C379C"/>
    <w:rsid w:val="003C4DA3"/>
    <w:rsid w:val="003C4F25"/>
    <w:rsid w:val="003C5081"/>
    <w:rsid w:val="003C6BB7"/>
    <w:rsid w:val="003C6BBE"/>
    <w:rsid w:val="003C7151"/>
    <w:rsid w:val="003C750B"/>
    <w:rsid w:val="003D0788"/>
    <w:rsid w:val="003D1A68"/>
    <w:rsid w:val="003D3B3E"/>
    <w:rsid w:val="003D45FE"/>
    <w:rsid w:val="003E0F56"/>
    <w:rsid w:val="003E11BA"/>
    <w:rsid w:val="003E1547"/>
    <w:rsid w:val="003E20BD"/>
    <w:rsid w:val="003E2DA8"/>
    <w:rsid w:val="003E3FB9"/>
    <w:rsid w:val="003E5A50"/>
    <w:rsid w:val="003E5C6B"/>
    <w:rsid w:val="003E6B05"/>
    <w:rsid w:val="003F0894"/>
    <w:rsid w:val="003F3DA4"/>
    <w:rsid w:val="003F428D"/>
    <w:rsid w:val="003F67B2"/>
    <w:rsid w:val="003F691A"/>
    <w:rsid w:val="003F69D4"/>
    <w:rsid w:val="003F7A7E"/>
    <w:rsid w:val="004004A1"/>
    <w:rsid w:val="00406335"/>
    <w:rsid w:val="004064C5"/>
    <w:rsid w:val="004066C1"/>
    <w:rsid w:val="0041155E"/>
    <w:rsid w:val="00414325"/>
    <w:rsid w:val="00415DBC"/>
    <w:rsid w:val="004207A8"/>
    <w:rsid w:val="004229B7"/>
    <w:rsid w:val="00422BD6"/>
    <w:rsid w:val="00424692"/>
    <w:rsid w:val="004255F1"/>
    <w:rsid w:val="00425DB1"/>
    <w:rsid w:val="00425E34"/>
    <w:rsid w:val="004267D0"/>
    <w:rsid w:val="0043171C"/>
    <w:rsid w:val="00431AE6"/>
    <w:rsid w:val="00432097"/>
    <w:rsid w:val="0043352E"/>
    <w:rsid w:val="004346FC"/>
    <w:rsid w:val="00434805"/>
    <w:rsid w:val="00436C3D"/>
    <w:rsid w:val="00441C6B"/>
    <w:rsid w:val="004421BD"/>
    <w:rsid w:val="00443A71"/>
    <w:rsid w:val="0044513A"/>
    <w:rsid w:val="00445B95"/>
    <w:rsid w:val="00447694"/>
    <w:rsid w:val="00452B4C"/>
    <w:rsid w:val="00454468"/>
    <w:rsid w:val="004562BC"/>
    <w:rsid w:val="00456524"/>
    <w:rsid w:val="0045742F"/>
    <w:rsid w:val="0046109B"/>
    <w:rsid w:val="004612D1"/>
    <w:rsid w:val="004614D2"/>
    <w:rsid w:val="004622AE"/>
    <w:rsid w:val="00463246"/>
    <w:rsid w:val="00463AD5"/>
    <w:rsid w:val="004648C6"/>
    <w:rsid w:val="004652D4"/>
    <w:rsid w:val="00465A89"/>
    <w:rsid w:val="00465EC6"/>
    <w:rsid w:val="0046783E"/>
    <w:rsid w:val="004678D1"/>
    <w:rsid w:val="00467D2F"/>
    <w:rsid w:val="00467F07"/>
    <w:rsid w:val="00470873"/>
    <w:rsid w:val="004710F9"/>
    <w:rsid w:val="0047295E"/>
    <w:rsid w:val="0047405B"/>
    <w:rsid w:val="00474E87"/>
    <w:rsid w:val="00477733"/>
    <w:rsid w:val="004778D5"/>
    <w:rsid w:val="00477AAA"/>
    <w:rsid w:val="00480582"/>
    <w:rsid w:val="004829EF"/>
    <w:rsid w:val="004836D8"/>
    <w:rsid w:val="004862B1"/>
    <w:rsid w:val="004868AC"/>
    <w:rsid w:val="0048744B"/>
    <w:rsid w:val="004874F1"/>
    <w:rsid w:val="0049078E"/>
    <w:rsid w:val="00490C39"/>
    <w:rsid w:val="00491A03"/>
    <w:rsid w:val="00492877"/>
    <w:rsid w:val="00493961"/>
    <w:rsid w:val="00495740"/>
    <w:rsid w:val="0049581F"/>
    <w:rsid w:val="004962F3"/>
    <w:rsid w:val="004A09D4"/>
    <w:rsid w:val="004A1FE8"/>
    <w:rsid w:val="004A2C57"/>
    <w:rsid w:val="004A5C4B"/>
    <w:rsid w:val="004A7721"/>
    <w:rsid w:val="004A7FDD"/>
    <w:rsid w:val="004B1A83"/>
    <w:rsid w:val="004B2138"/>
    <w:rsid w:val="004B2EFB"/>
    <w:rsid w:val="004B5378"/>
    <w:rsid w:val="004B55B7"/>
    <w:rsid w:val="004B5810"/>
    <w:rsid w:val="004B5946"/>
    <w:rsid w:val="004B6159"/>
    <w:rsid w:val="004B7570"/>
    <w:rsid w:val="004B79F7"/>
    <w:rsid w:val="004C1739"/>
    <w:rsid w:val="004C2240"/>
    <w:rsid w:val="004C2696"/>
    <w:rsid w:val="004C59D1"/>
    <w:rsid w:val="004C5F8F"/>
    <w:rsid w:val="004C73E7"/>
    <w:rsid w:val="004D0E5A"/>
    <w:rsid w:val="004D1832"/>
    <w:rsid w:val="004D4AA7"/>
    <w:rsid w:val="004D5F9F"/>
    <w:rsid w:val="004D652D"/>
    <w:rsid w:val="004D7D0C"/>
    <w:rsid w:val="004D7DEC"/>
    <w:rsid w:val="004D7FB1"/>
    <w:rsid w:val="004E0D43"/>
    <w:rsid w:val="004E1160"/>
    <w:rsid w:val="004E4C50"/>
    <w:rsid w:val="004E589F"/>
    <w:rsid w:val="004E6708"/>
    <w:rsid w:val="004E679D"/>
    <w:rsid w:val="004E6D89"/>
    <w:rsid w:val="004F03F9"/>
    <w:rsid w:val="004F3033"/>
    <w:rsid w:val="004F3B0E"/>
    <w:rsid w:val="004F5998"/>
    <w:rsid w:val="004F5D88"/>
    <w:rsid w:val="004F64F9"/>
    <w:rsid w:val="004F676A"/>
    <w:rsid w:val="004F6ED2"/>
    <w:rsid w:val="004F7EC0"/>
    <w:rsid w:val="005004DE"/>
    <w:rsid w:val="00501B84"/>
    <w:rsid w:val="00502D5B"/>
    <w:rsid w:val="00502F39"/>
    <w:rsid w:val="00505CDA"/>
    <w:rsid w:val="005064D0"/>
    <w:rsid w:val="00506A40"/>
    <w:rsid w:val="00506D6C"/>
    <w:rsid w:val="005077E9"/>
    <w:rsid w:val="00507D36"/>
    <w:rsid w:val="0051038D"/>
    <w:rsid w:val="00510B55"/>
    <w:rsid w:val="005117DF"/>
    <w:rsid w:val="00511BC8"/>
    <w:rsid w:val="0051252B"/>
    <w:rsid w:val="005129AB"/>
    <w:rsid w:val="00512A6E"/>
    <w:rsid w:val="00512D60"/>
    <w:rsid w:val="00513081"/>
    <w:rsid w:val="005145D1"/>
    <w:rsid w:val="00517DB4"/>
    <w:rsid w:val="00522867"/>
    <w:rsid w:val="00523A15"/>
    <w:rsid w:val="0052457C"/>
    <w:rsid w:val="0052490D"/>
    <w:rsid w:val="00526DA5"/>
    <w:rsid w:val="005276FC"/>
    <w:rsid w:val="00531B87"/>
    <w:rsid w:val="005321AC"/>
    <w:rsid w:val="00532924"/>
    <w:rsid w:val="00533995"/>
    <w:rsid w:val="00535612"/>
    <w:rsid w:val="00540A79"/>
    <w:rsid w:val="00540C6F"/>
    <w:rsid w:val="00541035"/>
    <w:rsid w:val="00541680"/>
    <w:rsid w:val="00541FC4"/>
    <w:rsid w:val="00542292"/>
    <w:rsid w:val="00542C2D"/>
    <w:rsid w:val="00544227"/>
    <w:rsid w:val="0054583A"/>
    <w:rsid w:val="00546BA1"/>
    <w:rsid w:val="005479F2"/>
    <w:rsid w:val="00547ABB"/>
    <w:rsid w:val="00550192"/>
    <w:rsid w:val="00550221"/>
    <w:rsid w:val="005514C2"/>
    <w:rsid w:val="005526E9"/>
    <w:rsid w:val="005529AA"/>
    <w:rsid w:val="00555064"/>
    <w:rsid w:val="00555676"/>
    <w:rsid w:val="00560C69"/>
    <w:rsid w:val="005612B7"/>
    <w:rsid w:val="0056315A"/>
    <w:rsid w:val="00564A7B"/>
    <w:rsid w:val="00566FB1"/>
    <w:rsid w:val="005703AE"/>
    <w:rsid w:val="005736B5"/>
    <w:rsid w:val="005749E6"/>
    <w:rsid w:val="005760D1"/>
    <w:rsid w:val="00576D27"/>
    <w:rsid w:val="0057708A"/>
    <w:rsid w:val="00577514"/>
    <w:rsid w:val="00580061"/>
    <w:rsid w:val="005809B7"/>
    <w:rsid w:val="00582344"/>
    <w:rsid w:val="0058397F"/>
    <w:rsid w:val="00583BEF"/>
    <w:rsid w:val="005847BD"/>
    <w:rsid w:val="00584ADE"/>
    <w:rsid w:val="00584BC9"/>
    <w:rsid w:val="00586430"/>
    <w:rsid w:val="00586EE8"/>
    <w:rsid w:val="005909AE"/>
    <w:rsid w:val="00593208"/>
    <w:rsid w:val="00594732"/>
    <w:rsid w:val="00594F27"/>
    <w:rsid w:val="0059574C"/>
    <w:rsid w:val="005960A2"/>
    <w:rsid w:val="0059769D"/>
    <w:rsid w:val="00597CC6"/>
    <w:rsid w:val="005A0631"/>
    <w:rsid w:val="005A1E70"/>
    <w:rsid w:val="005A4035"/>
    <w:rsid w:val="005A4513"/>
    <w:rsid w:val="005A45C3"/>
    <w:rsid w:val="005A554B"/>
    <w:rsid w:val="005A5B95"/>
    <w:rsid w:val="005A76C6"/>
    <w:rsid w:val="005B049C"/>
    <w:rsid w:val="005B05B1"/>
    <w:rsid w:val="005B3FF8"/>
    <w:rsid w:val="005B5369"/>
    <w:rsid w:val="005B6D7E"/>
    <w:rsid w:val="005B74F5"/>
    <w:rsid w:val="005B76F1"/>
    <w:rsid w:val="005C161C"/>
    <w:rsid w:val="005C242B"/>
    <w:rsid w:val="005C3168"/>
    <w:rsid w:val="005C4D0B"/>
    <w:rsid w:val="005C50DC"/>
    <w:rsid w:val="005C5CD5"/>
    <w:rsid w:val="005C7002"/>
    <w:rsid w:val="005C7948"/>
    <w:rsid w:val="005D189A"/>
    <w:rsid w:val="005D3BD6"/>
    <w:rsid w:val="005E0264"/>
    <w:rsid w:val="005E25FC"/>
    <w:rsid w:val="005E31E1"/>
    <w:rsid w:val="005E3CEF"/>
    <w:rsid w:val="005E440A"/>
    <w:rsid w:val="005E44DA"/>
    <w:rsid w:val="005E49F2"/>
    <w:rsid w:val="005E4CD7"/>
    <w:rsid w:val="005E6CF5"/>
    <w:rsid w:val="005E70E7"/>
    <w:rsid w:val="005F0229"/>
    <w:rsid w:val="005F1E06"/>
    <w:rsid w:val="005F1FEC"/>
    <w:rsid w:val="005F2AB7"/>
    <w:rsid w:val="005F4E0C"/>
    <w:rsid w:val="00601A6A"/>
    <w:rsid w:val="00603226"/>
    <w:rsid w:val="00603470"/>
    <w:rsid w:val="00605254"/>
    <w:rsid w:val="006066ED"/>
    <w:rsid w:val="00610660"/>
    <w:rsid w:val="00610992"/>
    <w:rsid w:val="00610B23"/>
    <w:rsid w:val="00611407"/>
    <w:rsid w:val="00611EA5"/>
    <w:rsid w:val="00612D91"/>
    <w:rsid w:val="00615106"/>
    <w:rsid w:val="00615657"/>
    <w:rsid w:val="00615917"/>
    <w:rsid w:val="00615D96"/>
    <w:rsid w:val="00617A07"/>
    <w:rsid w:val="0062050D"/>
    <w:rsid w:val="006206BA"/>
    <w:rsid w:val="00620A07"/>
    <w:rsid w:val="0062188B"/>
    <w:rsid w:val="00622CA2"/>
    <w:rsid w:val="00623671"/>
    <w:rsid w:val="006237A6"/>
    <w:rsid w:val="00623878"/>
    <w:rsid w:val="00623B3C"/>
    <w:rsid w:val="00626DA1"/>
    <w:rsid w:val="00627B71"/>
    <w:rsid w:val="00633C0A"/>
    <w:rsid w:val="00635F40"/>
    <w:rsid w:val="00636763"/>
    <w:rsid w:val="006378C8"/>
    <w:rsid w:val="00637F30"/>
    <w:rsid w:val="006408A1"/>
    <w:rsid w:val="00641883"/>
    <w:rsid w:val="00642F7B"/>
    <w:rsid w:val="006457D1"/>
    <w:rsid w:val="00645C47"/>
    <w:rsid w:val="006471ED"/>
    <w:rsid w:val="00650B4F"/>
    <w:rsid w:val="00653EE2"/>
    <w:rsid w:val="00654F3D"/>
    <w:rsid w:val="00663E6A"/>
    <w:rsid w:val="006643C9"/>
    <w:rsid w:val="0066539F"/>
    <w:rsid w:val="00667248"/>
    <w:rsid w:val="006709E9"/>
    <w:rsid w:val="00670F73"/>
    <w:rsid w:val="00671348"/>
    <w:rsid w:val="0067134A"/>
    <w:rsid w:val="006713F4"/>
    <w:rsid w:val="00671B88"/>
    <w:rsid w:val="00672D90"/>
    <w:rsid w:val="00673D8F"/>
    <w:rsid w:val="00675806"/>
    <w:rsid w:val="00676317"/>
    <w:rsid w:val="006768FA"/>
    <w:rsid w:val="00676A4F"/>
    <w:rsid w:val="00676ACF"/>
    <w:rsid w:val="006771F1"/>
    <w:rsid w:val="00681031"/>
    <w:rsid w:val="00681ED7"/>
    <w:rsid w:val="00683D62"/>
    <w:rsid w:val="006840B4"/>
    <w:rsid w:val="00684991"/>
    <w:rsid w:val="00686D57"/>
    <w:rsid w:val="006935C4"/>
    <w:rsid w:val="006936C3"/>
    <w:rsid w:val="006945DD"/>
    <w:rsid w:val="006955E4"/>
    <w:rsid w:val="00695B69"/>
    <w:rsid w:val="00697D6F"/>
    <w:rsid w:val="006A15C2"/>
    <w:rsid w:val="006A302D"/>
    <w:rsid w:val="006A436E"/>
    <w:rsid w:val="006A48B6"/>
    <w:rsid w:val="006A532B"/>
    <w:rsid w:val="006A5812"/>
    <w:rsid w:val="006A6AA7"/>
    <w:rsid w:val="006A756A"/>
    <w:rsid w:val="006A7E61"/>
    <w:rsid w:val="006B2E4B"/>
    <w:rsid w:val="006B3964"/>
    <w:rsid w:val="006B701A"/>
    <w:rsid w:val="006B7399"/>
    <w:rsid w:val="006B77F7"/>
    <w:rsid w:val="006C02FE"/>
    <w:rsid w:val="006C2E35"/>
    <w:rsid w:val="006C3820"/>
    <w:rsid w:val="006C42FF"/>
    <w:rsid w:val="006C45FC"/>
    <w:rsid w:val="006C4E1B"/>
    <w:rsid w:val="006C4F9B"/>
    <w:rsid w:val="006C54CC"/>
    <w:rsid w:val="006C5896"/>
    <w:rsid w:val="006C5E4A"/>
    <w:rsid w:val="006C7894"/>
    <w:rsid w:val="006C7BB2"/>
    <w:rsid w:val="006C7D07"/>
    <w:rsid w:val="006D128F"/>
    <w:rsid w:val="006D2D5E"/>
    <w:rsid w:val="006D3A99"/>
    <w:rsid w:val="006D6329"/>
    <w:rsid w:val="006D6579"/>
    <w:rsid w:val="006D69BF"/>
    <w:rsid w:val="006D7808"/>
    <w:rsid w:val="006D7B50"/>
    <w:rsid w:val="006E1AFE"/>
    <w:rsid w:val="006E2B2D"/>
    <w:rsid w:val="006E46BF"/>
    <w:rsid w:val="006E5D7C"/>
    <w:rsid w:val="006E6070"/>
    <w:rsid w:val="006E671E"/>
    <w:rsid w:val="006E6FEC"/>
    <w:rsid w:val="006E76D3"/>
    <w:rsid w:val="006E7B08"/>
    <w:rsid w:val="006E7BF9"/>
    <w:rsid w:val="006F04EA"/>
    <w:rsid w:val="006F05FD"/>
    <w:rsid w:val="006F0994"/>
    <w:rsid w:val="006F3431"/>
    <w:rsid w:val="006F3DC5"/>
    <w:rsid w:val="006F41C2"/>
    <w:rsid w:val="006F6628"/>
    <w:rsid w:val="006F6B67"/>
    <w:rsid w:val="007015D3"/>
    <w:rsid w:val="00701F60"/>
    <w:rsid w:val="00702555"/>
    <w:rsid w:val="00702CCA"/>
    <w:rsid w:val="00702FA6"/>
    <w:rsid w:val="007030B4"/>
    <w:rsid w:val="00703491"/>
    <w:rsid w:val="007042F0"/>
    <w:rsid w:val="00704BE6"/>
    <w:rsid w:val="00710F49"/>
    <w:rsid w:val="00711346"/>
    <w:rsid w:val="0071165F"/>
    <w:rsid w:val="007118F1"/>
    <w:rsid w:val="00712082"/>
    <w:rsid w:val="007122AA"/>
    <w:rsid w:val="007135B3"/>
    <w:rsid w:val="00714137"/>
    <w:rsid w:val="00714268"/>
    <w:rsid w:val="00714B66"/>
    <w:rsid w:val="00714DCB"/>
    <w:rsid w:val="00715514"/>
    <w:rsid w:val="00720198"/>
    <w:rsid w:val="007261C4"/>
    <w:rsid w:val="00726692"/>
    <w:rsid w:val="00727D78"/>
    <w:rsid w:val="00731294"/>
    <w:rsid w:val="00733283"/>
    <w:rsid w:val="00733847"/>
    <w:rsid w:val="00733A90"/>
    <w:rsid w:val="00737AFB"/>
    <w:rsid w:val="00737B19"/>
    <w:rsid w:val="007407C6"/>
    <w:rsid w:val="00740AE3"/>
    <w:rsid w:val="0074105A"/>
    <w:rsid w:val="00744A3C"/>
    <w:rsid w:val="0074593E"/>
    <w:rsid w:val="00746CF6"/>
    <w:rsid w:val="00747906"/>
    <w:rsid w:val="00750ACB"/>
    <w:rsid w:val="00753F5E"/>
    <w:rsid w:val="007554E8"/>
    <w:rsid w:val="0075777E"/>
    <w:rsid w:val="00757F9E"/>
    <w:rsid w:val="00761A39"/>
    <w:rsid w:val="00762BD6"/>
    <w:rsid w:val="007634DA"/>
    <w:rsid w:val="00763BFF"/>
    <w:rsid w:val="00763DA4"/>
    <w:rsid w:val="0076472F"/>
    <w:rsid w:val="007648D8"/>
    <w:rsid w:val="00764A9E"/>
    <w:rsid w:val="00765B46"/>
    <w:rsid w:val="00766794"/>
    <w:rsid w:val="0076701D"/>
    <w:rsid w:val="00767754"/>
    <w:rsid w:val="00767BBF"/>
    <w:rsid w:val="00770A64"/>
    <w:rsid w:val="0077233D"/>
    <w:rsid w:val="00772C41"/>
    <w:rsid w:val="00773FA4"/>
    <w:rsid w:val="00775093"/>
    <w:rsid w:val="0078073E"/>
    <w:rsid w:val="00780D2E"/>
    <w:rsid w:val="00783CF5"/>
    <w:rsid w:val="00784407"/>
    <w:rsid w:val="00786DE7"/>
    <w:rsid w:val="00786E8E"/>
    <w:rsid w:val="00790022"/>
    <w:rsid w:val="00790430"/>
    <w:rsid w:val="007909B0"/>
    <w:rsid w:val="00791EF5"/>
    <w:rsid w:val="00793C46"/>
    <w:rsid w:val="00795C9E"/>
    <w:rsid w:val="00796AA5"/>
    <w:rsid w:val="007A1983"/>
    <w:rsid w:val="007A2626"/>
    <w:rsid w:val="007A5425"/>
    <w:rsid w:val="007A5802"/>
    <w:rsid w:val="007A63AC"/>
    <w:rsid w:val="007B0E7D"/>
    <w:rsid w:val="007B106A"/>
    <w:rsid w:val="007B249E"/>
    <w:rsid w:val="007B5FDC"/>
    <w:rsid w:val="007C14B0"/>
    <w:rsid w:val="007C19AC"/>
    <w:rsid w:val="007C284C"/>
    <w:rsid w:val="007C49D7"/>
    <w:rsid w:val="007C5763"/>
    <w:rsid w:val="007C5FD1"/>
    <w:rsid w:val="007D03E8"/>
    <w:rsid w:val="007D11A0"/>
    <w:rsid w:val="007D1742"/>
    <w:rsid w:val="007D2C6D"/>
    <w:rsid w:val="007D38D9"/>
    <w:rsid w:val="007D38DD"/>
    <w:rsid w:val="007D5FBA"/>
    <w:rsid w:val="007D6DC2"/>
    <w:rsid w:val="007E08FF"/>
    <w:rsid w:val="007E1F15"/>
    <w:rsid w:val="007E319D"/>
    <w:rsid w:val="007E3904"/>
    <w:rsid w:val="007E455E"/>
    <w:rsid w:val="007E4DA0"/>
    <w:rsid w:val="007E75B4"/>
    <w:rsid w:val="007F1D20"/>
    <w:rsid w:val="007F37C5"/>
    <w:rsid w:val="007F3944"/>
    <w:rsid w:val="007F3FFC"/>
    <w:rsid w:val="007F4441"/>
    <w:rsid w:val="007F5288"/>
    <w:rsid w:val="007F549F"/>
    <w:rsid w:val="007F54A9"/>
    <w:rsid w:val="00800602"/>
    <w:rsid w:val="00800B51"/>
    <w:rsid w:val="008018C1"/>
    <w:rsid w:val="00802A04"/>
    <w:rsid w:val="00803E75"/>
    <w:rsid w:val="00803FFE"/>
    <w:rsid w:val="00805270"/>
    <w:rsid w:val="00806383"/>
    <w:rsid w:val="00806E86"/>
    <w:rsid w:val="0080774B"/>
    <w:rsid w:val="008105D2"/>
    <w:rsid w:val="00811E0C"/>
    <w:rsid w:val="00814CDB"/>
    <w:rsid w:val="00815FCF"/>
    <w:rsid w:val="00817A94"/>
    <w:rsid w:val="00823976"/>
    <w:rsid w:val="0082474D"/>
    <w:rsid w:val="008253E9"/>
    <w:rsid w:val="0082717C"/>
    <w:rsid w:val="0083028E"/>
    <w:rsid w:val="00830D79"/>
    <w:rsid w:val="0083194B"/>
    <w:rsid w:val="00832CBD"/>
    <w:rsid w:val="008344CC"/>
    <w:rsid w:val="00834C2D"/>
    <w:rsid w:val="0083667F"/>
    <w:rsid w:val="00836B63"/>
    <w:rsid w:val="00837239"/>
    <w:rsid w:val="00837930"/>
    <w:rsid w:val="008409AD"/>
    <w:rsid w:val="00840F86"/>
    <w:rsid w:val="00841676"/>
    <w:rsid w:val="00841ECA"/>
    <w:rsid w:val="00843997"/>
    <w:rsid w:val="008439C0"/>
    <w:rsid w:val="0084507E"/>
    <w:rsid w:val="00845336"/>
    <w:rsid w:val="00845EA9"/>
    <w:rsid w:val="0084680A"/>
    <w:rsid w:val="0084690D"/>
    <w:rsid w:val="00850E01"/>
    <w:rsid w:val="0085225D"/>
    <w:rsid w:val="00853654"/>
    <w:rsid w:val="008539F0"/>
    <w:rsid w:val="00854BFE"/>
    <w:rsid w:val="00855E4E"/>
    <w:rsid w:val="00857545"/>
    <w:rsid w:val="00862EFD"/>
    <w:rsid w:val="00863DF6"/>
    <w:rsid w:val="008651C2"/>
    <w:rsid w:val="00865364"/>
    <w:rsid w:val="0086762B"/>
    <w:rsid w:val="00871F9F"/>
    <w:rsid w:val="0087233A"/>
    <w:rsid w:val="0087380E"/>
    <w:rsid w:val="008741FA"/>
    <w:rsid w:val="00874CBA"/>
    <w:rsid w:val="008757E4"/>
    <w:rsid w:val="0087638D"/>
    <w:rsid w:val="0087694D"/>
    <w:rsid w:val="008772E2"/>
    <w:rsid w:val="00877CA6"/>
    <w:rsid w:val="00877F86"/>
    <w:rsid w:val="0088071E"/>
    <w:rsid w:val="0088331F"/>
    <w:rsid w:val="00883564"/>
    <w:rsid w:val="008836DB"/>
    <w:rsid w:val="0088408A"/>
    <w:rsid w:val="00885662"/>
    <w:rsid w:val="008859A4"/>
    <w:rsid w:val="00885D6E"/>
    <w:rsid w:val="00886F18"/>
    <w:rsid w:val="00887629"/>
    <w:rsid w:val="00887B59"/>
    <w:rsid w:val="00891369"/>
    <w:rsid w:val="008920D7"/>
    <w:rsid w:val="008925E2"/>
    <w:rsid w:val="00894D59"/>
    <w:rsid w:val="00895BD8"/>
    <w:rsid w:val="00896EE4"/>
    <w:rsid w:val="00896FFC"/>
    <w:rsid w:val="00897045"/>
    <w:rsid w:val="008A04AF"/>
    <w:rsid w:val="008A1F9B"/>
    <w:rsid w:val="008A50C6"/>
    <w:rsid w:val="008B0152"/>
    <w:rsid w:val="008B18FF"/>
    <w:rsid w:val="008B1C90"/>
    <w:rsid w:val="008B4D89"/>
    <w:rsid w:val="008B4E76"/>
    <w:rsid w:val="008B5AF7"/>
    <w:rsid w:val="008B710C"/>
    <w:rsid w:val="008B7407"/>
    <w:rsid w:val="008C1EF3"/>
    <w:rsid w:val="008C1FBD"/>
    <w:rsid w:val="008C2C80"/>
    <w:rsid w:val="008C37B0"/>
    <w:rsid w:val="008C38F3"/>
    <w:rsid w:val="008C3A98"/>
    <w:rsid w:val="008C5981"/>
    <w:rsid w:val="008C647F"/>
    <w:rsid w:val="008D04EF"/>
    <w:rsid w:val="008D089B"/>
    <w:rsid w:val="008D08C5"/>
    <w:rsid w:val="008D0DCB"/>
    <w:rsid w:val="008D1063"/>
    <w:rsid w:val="008D1A5E"/>
    <w:rsid w:val="008D1D40"/>
    <w:rsid w:val="008D2B8D"/>
    <w:rsid w:val="008D2EB5"/>
    <w:rsid w:val="008D5C1E"/>
    <w:rsid w:val="008D6A51"/>
    <w:rsid w:val="008D7452"/>
    <w:rsid w:val="008E16F7"/>
    <w:rsid w:val="008E1C2E"/>
    <w:rsid w:val="008E25E6"/>
    <w:rsid w:val="008E3838"/>
    <w:rsid w:val="008E4405"/>
    <w:rsid w:val="008E6F6A"/>
    <w:rsid w:val="008F0189"/>
    <w:rsid w:val="008F0229"/>
    <w:rsid w:val="008F0C2B"/>
    <w:rsid w:val="008F3551"/>
    <w:rsid w:val="008F35B7"/>
    <w:rsid w:val="008F3A89"/>
    <w:rsid w:val="008F3E9D"/>
    <w:rsid w:val="008F4086"/>
    <w:rsid w:val="008F525D"/>
    <w:rsid w:val="008F5A73"/>
    <w:rsid w:val="008F5B51"/>
    <w:rsid w:val="008F6495"/>
    <w:rsid w:val="008F6BBF"/>
    <w:rsid w:val="008F7130"/>
    <w:rsid w:val="008F7E8B"/>
    <w:rsid w:val="009013B5"/>
    <w:rsid w:val="00901AFD"/>
    <w:rsid w:val="00902629"/>
    <w:rsid w:val="00903991"/>
    <w:rsid w:val="0090403E"/>
    <w:rsid w:val="00904A4D"/>
    <w:rsid w:val="009106B5"/>
    <w:rsid w:val="00910BC2"/>
    <w:rsid w:val="00910C3A"/>
    <w:rsid w:val="00911528"/>
    <w:rsid w:val="00911654"/>
    <w:rsid w:val="00912738"/>
    <w:rsid w:val="009131A8"/>
    <w:rsid w:val="0091380D"/>
    <w:rsid w:val="00913E05"/>
    <w:rsid w:val="009141F6"/>
    <w:rsid w:val="0091467B"/>
    <w:rsid w:val="009150BB"/>
    <w:rsid w:val="00915DB1"/>
    <w:rsid w:val="00916222"/>
    <w:rsid w:val="00916C11"/>
    <w:rsid w:val="00917710"/>
    <w:rsid w:val="009209CF"/>
    <w:rsid w:val="00921C33"/>
    <w:rsid w:val="009243D3"/>
    <w:rsid w:val="00924AAD"/>
    <w:rsid w:val="00925E26"/>
    <w:rsid w:val="00927709"/>
    <w:rsid w:val="00934B67"/>
    <w:rsid w:val="00934D96"/>
    <w:rsid w:val="00937D96"/>
    <w:rsid w:val="00940E74"/>
    <w:rsid w:val="009428A1"/>
    <w:rsid w:val="0094295D"/>
    <w:rsid w:val="00942AB4"/>
    <w:rsid w:val="0094365F"/>
    <w:rsid w:val="0094410E"/>
    <w:rsid w:val="0094461B"/>
    <w:rsid w:val="00944D7E"/>
    <w:rsid w:val="0094510E"/>
    <w:rsid w:val="00946424"/>
    <w:rsid w:val="00947954"/>
    <w:rsid w:val="00953810"/>
    <w:rsid w:val="009569BE"/>
    <w:rsid w:val="00957ACF"/>
    <w:rsid w:val="00960903"/>
    <w:rsid w:val="0096221C"/>
    <w:rsid w:val="00962BCD"/>
    <w:rsid w:val="00964B33"/>
    <w:rsid w:val="00965E67"/>
    <w:rsid w:val="00967004"/>
    <w:rsid w:val="00967FEE"/>
    <w:rsid w:val="00970647"/>
    <w:rsid w:val="00972965"/>
    <w:rsid w:val="009746D6"/>
    <w:rsid w:val="00974C6C"/>
    <w:rsid w:val="0097623C"/>
    <w:rsid w:val="009769AF"/>
    <w:rsid w:val="0097702F"/>
    <w:rsid w:val="00977367"/>
    <w:rsid w:val="00980407"/>
    <w:rsid w:val="009811EE"/>
    <w:rsid w:val="00981512"/>
    <w:rsid w:val="0098295B"/>
    <w:rsid w:val="00985C69"/>
    <w:rsid w:val="00985F5C"/>
    <w:rsid w:val="00987E70"/>
    <w:rsid w:val="00991FE4"/>
    <w:rsid w:val="00993E93"/>
    <w:rsid w:val="0099427B"/>
    <w:rsid w:val="00994B39"/>
    <w:rsid w:val="009960D2"/>
    <w:rsid w:val="00997291"/>
    <w:rsid w:val="009A161F"/>
    <w:rsid w:val="009A21FB"/>
    <w:rsid w:val="009A24C7"/>
    <w:rsid w:val="009A2713"/>
    <w:rsid w:val="009A6956"/>
    <w:rsid w:val="009B092D"/>
    <w:rsid w:val="009B13A8"/>
    <w:rsid w:val="009B1C37"/>
    <w:rsid w:val="009B2FB5"/>
    <w:rsid w:val="009B2FE4"/>
    <w:rsid w:val="009B497F"/>
    <w:rsid w:val="009B5D6F"/>
    <w:rsid w:val="009C032E"/>
    <w:rsid w:val="009C0566"/>
    <w:rsid w:val="009C0F14"/>
    <w:rsid w:val="009C50B6"/>
    <w:rsid w:val="009C70A5"/>
    <w:rsid w:val="009D0A2F"/>
    <w:rsid w:val="009D2AAA"/>
    <w:rsid w:val="009D3964"/>
    <w:rsid w:val="009D3CCB"/>
    <w:rsid w:val="009D3DF2"/>
    <w:rsid w:val="009D3E31"/>
    <w:rsid w:val="009D4CD6"/>
    <w:rsid w:val="009D73FB"/>
    <w:rsid w:val="009D7B70"/>
    <w:rsid w:val="009E0FC5"/>
    <w:rsid w:val="009E167B"/>
    <w:rsid w:val="009E1C15"/>
    <w:rsid w:val="009E358A"/>
    <w:rsid w:val="009E42C3"/>
    <w:rsid w:val="009E4569"/>
    <w:rsid w:val="009E46C1"/>
    <w:rsid w:val="009E54E3"/>
    <w:rsid w:val="009E62D5"/>
    <w:rsid w:val="009E79CD"/>
    <w:rsid w:val="009F094D"/>
    <w:rsid w:val="009F19B0"/>
    <w:rsid w:val="009F3690"/>
    <w:rsid w:val="009F4D1F"/>
    <w:rsid w:val="009F5BD8"/>
    <w:rsid w:val="009F5C7B"/>
    <w:rsid w:val="009F5CE4"/>
    <w:rsid w:val="009F702B"/>
    <w:rsid w:val="00A00508"/>
    <w:rsid w:val="00A01B5A"/>
    <w:rsid w:val="00A04E5F"/>
    <w:rsid w:val="00A1117C"/>
    <w:rsid w:val="00A11235"/>
    <w:rsid w:val="00A14527"/>
    <w:rsid w:val="00A162BB"/>
    <w:rsid w:val="00A16561"/>
    <w:rsid w:val="00A240F3"/>
    <w:rsid w:val="00A25801"/>
    <w:rsid w:val="00A275CA"/>
    <w:rsid w:val="00A27A74"/>
    <w:rsid w:val="00A30537"/>
    <w:rsid w:val="00A345E1"/>
    <w:rsid w:val="00A36C76"/>
    <w:rsid w:val="00A37288"/>
    <w:rsid w:val="00A40182"/>
    <w:rsid w:val="00A41345"/>
    <w:rsid w:val="00A41D42"/>
    <w:rsid w:val="00A43D69"/>
    <w:rsid w:val="00A46621"/>
    <w:rsid w:val="00A46D3A"/>
    <w:rsid w:val="00A500B6"/>
    <w:rsid w:val="00A5020E"/>
    <w:rsid w:val="00A51F6A"/>
    <w:rsid w:val="00A554FF"/>
    <w:rsid w:val="00A56BF7"/>
    <w:rsid w:val="00A57229"/>
    <w:rsid w:val="00A57A96"/>
    <w:rsid w:val="00A612E3"/>
    <w:rsid w:val="00A6182A"/>
    <w:rsid w:val="00A63356"/>
    <w:rsid w:val="00A65E74"/>
    <w:rsid w:val="00A66078"/>
    <w:rsid w:val="00A672D0"/>
    <w:rsid w:val="00A70519"/>
    <w:rsid w:val="00A73387"/>
    <w:rsid w:val="00A740A3"/>
    <w:rsid w:val="00A749F6"/>
    <w:rsid w:val="00A761F6"/>
    <w:rsid w:val="00A826B4"/>
    <w:rsid w:val="00A86090"/>
    <w:rsid w:val="00A916C1"/>
    <w:rsid w:val="00A9290E"/>
    <w:rsid w:val="00A92F77"/>
    <w:rsid w:val="00A95014"/>
    <w:rsid w:val="00A96893"/>
    <w:rsid w:val="00A97AF8"/>
    <w:rsid w:val="00AA2E74"/>
    <w:rsid w:val="00AA317F"/>
    <w:rsid w:val="00AA3C0E"/>
    <w:rsid w:val="00AA5F47"/>
    <w:rsid w:val="00AA712B"/>
    <w:rsid w:val="00AB3F62"/>
    <w:rsid w:val="00AB4829"/>
    <w:rsid w:val="00AB4C1A"/>
    <w:rsid w:val="00AB57E4"/>
    <w:rsid w:val="00AB5C04"/>
    <w:rsid w:val="00AB6AA7"/>
    <w:rsid w:val="00AB76B1"/>
    <w:rsid w:val="00AB7C9D"/>
    <w:rsid w:val="00AC3199"/>
    <w:rsid w:val="00AC57D9"/>
    <w:rsid w:val="00AC5C87"/>
    <w:rsid w:val="00AD2829"/>
    <w:rsid w:val="00AD2BAE"/>
    <w:rsid w:val="00AD6B58"/>
    <w:rsid w:val="00AE0675"/>
    <w:rsid w:val="00AE092E"/>
    <w:rsid w:val="00AE125E"/>
    <w:rsid w:val="00AE15D5"/>
    <w:rsid w:val="00AE205E"/>
    <w:rsid w:val="00AE23C8"/>
    <w:rsid w:val="00AE3558"/>
    <w:rsid w:val="00AE37B0"/>
    <w:rsid w:val="00AE3C25"/>
    <w:rsid w:val="00AE5E8D"/>
    <w:rsid w:val="00AE71B1"/>
    <w:rsid w:val="00AE7562"/>
    <w:rsid w:val="00AE7751"/>
    <w:rsid w:val="00AF08FE"/>
    <w:rsid w:val="00AF17A1"/>
    <w:rsid w:val="00AF1D1E"/>
    <w:rsid w:val="00AF2210"/>
    <w:rsid w:val="00AF2360"/>
    <w:rsid w:val="00AF3136"/>
    <w:rsid w:val="00AF4106"/>
    <w:rsid w:val="00AF6066"/>
    <w:rsid w:val="00B02582"/>
    <w:rsid w:val="00B02FA9"/>
    <w:rsid w:val="00B03B32"/>
    <w:rsid w:val="00B03CCC"/>
    <w:rsid w:val="00B03D9E"/>
    <w:rsid w:val="00B04D62"/>
    <w:rsid w:val="00B05AB2"/>
    <w:rsid w:val="00B05C63"/>
    <w:rsid w:val="00B06A72"/>
    <w:rsid w:val="00B07E86"/>
    <w:rsid w:val="00B10DFA"/>
    <w:rsid w:val="00B11886"/>
    <w:rsid w:val="00B11EF4"/>
    <w:rsid w:val="00B125FA"/>
    <w:rsid w:val="00B129F2"/>
    <w:rsid w:val="00B12A69"/>
    <w:rsid w:val="00B13231"/>
    <w:rsid w:val="00B14ACF"/>
    <w:rsid w:val="00B175EB"/>
    <w:rsid w:val="00B202E4"/>
    <w:rsid w:val="00B20B34"/>
    <w:rsid w:val="00B2153F"/>
    <w:rsid w:val="00B23071"/>
    <w:rsid w:val="00B24057"/>
    <w:rsid w:val="00B261EA"/>
    <w:rsid w:val="00B270D6"/>
    <w:rsid w:val="00B27855"/>
    <w:rsid w:val="00B2796E"/>
    <w:rsid w:val="00B30D1A"/>
    <w:rsid w:val="00B30D21"/>
    <w:rsid w:val="00B30D77"/>
    <w:rsid w:val="00B3104A"/>
    <w:rsid w:val="00B31631"/>
    <w:rsid w:val="00B33108"/>
    <w:rsid w:val="00B33C42"/>
    <w:rsid w:val="00B34045"/>
    <w:rsid w:val="00B37CCD"/>
    <w:rsid w:val="00B4080D"/>
    <w:rsid w:val="00B4159E"/>
    <w:rsid w:val="00B41DC8"/>
    <w:rsid w:val="00B43D51"/>
    <w:rsid w:val="00B45EC6"/>
    <w:rsid w:val="00B46928"/>
    <w:rsid w:val="00B47967"/>
    <w:rsid w:val="00B47EFE"/>
    <w:rsid w:val="00B5055E"/>
    <w:rsid w:val="00B516EB"/>
    <w:rsid w:val="00B52799"/>
    <w:rsid w:val="00B53D99"/>
    <w:rsid w:val="00B53D9B"/>
    <w:rsid w:val="00B543D0"/>
    <w:rsid w:val="00B5634D"/>
    <w:rsid w:val="00B56F2A"/>
    <w:rsid w:val="00B570FD"/>
    <w:rsid w:val="00B57932"/>
    <w:rsid w:val="00B60663"/>
    <w:rsid w:val="00B6364F"/>
    <w:rsid w:val="00B637C3"/>
    <w:rsid w:val="00B63AE5"/>
    <w:rsid w:val="00B66454"/>
    <w:rsid w:val="00B67022"/>
    <w:rsid w:val="00B67B05"/>
    <w:rsid w:val="00B70F36"/>
    <w:rsid w:val="00B71176"/>
    <w:rsid w:val="00B724FC"/>
    <w:rsid w:val="00B72D45"/>
    <w:rsid w:val="00B7354B"/>
    <w:rsid w:val="00B73FDE"/>
    <w:rsid w:val="00B74453"/>
    <w:rsid w:val="00B75F48"/>
    <w:rsid w:val="00B76264"/>
    <w:rsid w:val="00B76CFD"/>
    <w:rsid w:val="00B76E64"/>
    <w:rsid w:val="00B77490"/>
    <w:rsid w:val="00B80D77"/>
    <w:rsid w:val="00B8170E"/>
    <w:rsid w:val="00B81719"/>
    <w:rsid w:val="00B81B8C"/>
    <w:rsid w:val="00B8286F"/>
    <w:rsid w:val="00B83C62"/>
    <w:rsid w:val="00B847BC"/>
    <w:rsid w:val="00B849D6"/>
    <w:rsid w:val="00B85072"/>
    <w:rsid w:val="00B853E9"/>
    <w:rsid w:val="00B857C7"/>
    <w:rsid w:val="00B874ED"/>
    <w:rsid w:val="00B8794F"/>
    <w:rsid w:val="00B941F0"/>
    <w:rsid w:val="00B951DE"/>
    <w:rsid w:val="00B956A6"/>
    <w:rsid w:val="00B965FA"/>
    <w:rsid w:val="00B974E3"/>
    <w:rsid w:val="00BA0E3F"/>
    <w:rsid w:val="00BA0F24"/>
    <w:rsid w:val="00BA1B4B"/>
    <w:rsid w:val="00BA1F7C"/>
    <w:rsid w:val="00BA2621"/>
    <w:rsid w:val="00BA75A0"/>
    <w:rsid w:val="00BB12D6"/>
    <w:rsid w:val="00BB16E0"/>
    <w:rsid w:val="00BB3548"/>
    <w:rsid w:val="00BB3697"/>
    <w:rsid w:val="00BB486D"/>
    <w:rsid w:val="00BB524C"/>
    <w:rsid w:val="00BB55AE"/>
    <w:rsid w:val="00BB683D"/>
    <w:rsid w:val="00BB684A"/>
    <w:rsid w:val="00BB6BC4"/>
    <w:rsid w:val="00BB6D76"/>
    <w:rsid w:val="00BB7096"/>
    <w:rsid w:val="00BC0273"/>
    <w:rsid w:val="00BC0EE8"/>
    <w:rsid w:val="00BC115C"/>
    <w:rsid w:val="00BC19F6"/>
    <w:rsid w:val="00BC1C8B"/>
    <w:rsid w:val="00BC2940"/>
    <w:rsid w:val="00BC30DB"/>
    <w:rsid w:val="00BC3EBA"/>
    <w:rsid w:val="00BC45DC"/>
    <w:rsid w:val="00BC5353"/>
    <w:rsid w:val="00BC5E2C"/>
    <w:rsid w:val="00BD058B"/>
    <w:rsid w:val="00BD27FF"/>
    <w:rsid w:val="00BD2F69"/>
    <w:rsid w:val="00BD47D9"/>
    <w:rsid w:val="00BD5FB9"/>
    <w:rsid w:val="00BD62ED"/>
    <w:rsid w:val="00BD653D"/>
    <w:rsid w:val="00BD6605"/>
    <w:rsid w:val="00BE071E"/>
    <w:rsid w:val="00BE10D5"/>
    <w:rsid w:val="00BE17F1"/>
    <w:rsid w:val="00BE272D"/>
    <w:rsid w:val="00BE2A19"/>
    <w:rsid w:val="00BE3A78"/>
    <w:rsid w:val="00BE457B"/>
    <w:rsid w:val="00BE5734"/>
    <w:rsid w:val="00BE5FBF"/>
    <w:rsid w:val="00BE742E"/>
    <w:rsid w:val="00BE764B"/>
    <w:rsid w:val="00BE76A1"/>
    <w:rsid w:val="00BF2229"/>
    <w:rsid w:val="00BF2CDA"/>
    <w:rsid w:val="00BF36CC"/>
    <w:rsid w:val="00BF3787"/>
    <w:rsid w:val="00BF7243"/>
    <w:rsid w:val="00C00929"/>
    <w:rsid w:val="00C01F55"/>
    <w:rsid w:val="00C021AD"/>
    <w:rsid w:val="00C02541"/>
    <w:rsid w:val="00C02E80"/>
    <w:rsid w:val="00C03438"/>
    <w:rsid w:val="00C04172"/>
    <w:rsid w:val="00C05367"/>
    <w:rsid w:val="00C05808"/>
    <w:rsid w:val="00C05EB9"/>
    <w:rsid w:val="00C101E4"/>
    <w:rsid w:val="00C10B0C"/>
    <w:rsid w:val="00C11B3F"/>
    <w:rsid w:val="00C11D93"/>
    <w:rsid w:val="00C12AA0"/>
    <w:rsid w:val="00C136B4"/>
    <w:rsid w:val="00C138B3"/>
    <w:rsid w:val="00C14688"/>
    <w:rsid w:val="00C158E0"/>
    <w:rsid w:val="00C16AFB"/>
    <w:rsid w:val="00C16D83"/>
    <w:rsid w:val="00C209A2"/>
    <w:rsid w:val="00C217B9"/>
    <w:rsid w:val="00C2390B"/>
    <w:rsid w:val="00C23CAF"/>
    <w:rsid w:val="00C253EC"/>
    <w:rsid w:val="00C3410E"/>
    <w:rsid w:val="00C34A79"/>
    <w:rsid w:val="00C37B11"/>
    <w:rsid w:val="00C4028D"/>
    <w:rsid w:val="00C40F9E"/>
    <w:rsid w:val="00C41BB9"/>
    <w:rsid w:val="00C4223A"/>
    <w:rsid w:val="00C448F8"/>
    <w:rsid w:val="00C46222"/>
    <w:rsid w:val="00C462F2"/>
    <w:rsid w:val="00C50DE1"/>
    <w:rsid w:val="00C522DA"/>
    <w:rsid w:val="00C52437"/>
    <w:rsid w:val="00C53438"/>
    <w:rsid w:val="00C53648"/>
    <w:rsid w:val="00C53F0C"/>
    <w:rsid w:val="00C5428A"/>
    <w:rsid w:val="00C5430F"/>
    <w:rsid w:val="00C54A19"/>
    <w:rsid w:val="00C54EFC"/>
    <w:rsid w:val="00C559E8"/>
    <w:rsid w:val="00C6050B"/>
    <w:rsid w:val="00C62A67"/>
    <w:rsid w:val="00C63A51"/>
    <w:rsid w:val="00C63BE8"/>
    <w:rsid w:val="00C64D3D"/>
    <w:rsid w:val="00C6533D"/>
    <w:rsid w:val="00C6591E"/>
    <w:rsid w:val="00C661DE"/>
    <w:rsid w:val="00C70546"/>
    <w:rsid w:val="00C70F6A"/>
    <w:rsid w:val="00C711A3"/>
    <w:rsid w:val="00C71E5A"/>
    <w:rsid w:val="00C71FC4"/>
    <w:rsid w:val="00C770F0"/>
    <w:rsid w:val="00C7712F"/>
    <w:rsid w:val="00C81862"/>
    <w:rsid w:val="00C8229C"/>
    <w:rsid w:val="00C8245F"/>
    <w:rsid w:val="00C84A30"/>
    <w:rsid w:val="00C84BC5"/>
    <w:rsid w:val="00C84CCD"/>
    <w:rsid w:val="00C8663D"/>
    <w:rsid w:val="00C92AD5"/>
    <w:rsid w:val="00C93E25"/>
    <w:rsid w:val="00C96824"/>
    <w:rsid w:val="00C9695F"/>
    <w:rsid w:val="00C977A1"/>
    <w:rsid w:val="00CA05D1"/>
    <w:rsid w:val="00CA1F55"/>
    <w:rsid w:val="00CA3404"/>
    <w:rsid w:val="00CA341A"/>
    <w:rsid w:val="00CA4483"/>
    <w:rsid w:val="00CA4574"/>
    <w:rsid w:val="00CA55B2"/>
    <w:rsid w:val="00CA58E8"/>
    <w:rsid w:val="00CA6196"/>
    <w:rsid w:val="00CA7D80"/>
    <w:rsid w:val="00CB11AB"/>
    <w:rsid w:val="00CB2D79"/>
    <w:rsid w:val="00CB4175"/>
    <w:rsid w:val="00CB45DA"/>
    <w:rsid w:val="00CB53DF"/>
    <w:rsid w:val="00CB59C1"/>
    <w:rsid w:val="00CB65E1"/>
    <w:rsid w:val="00CB6ADF"/>
    <w:rsid w:val="00CC0B91"/>
    <w:rsid w:val="00CC23C5"/>
    <w:rsid w:val="00CC3AA1"/>
    <w:rsid w:val="00CC4586"/>
    <w:rsid w:val="00CC7E6D"/>
    <w:rsid w:val="00CD0612"/>
    <w:rsid w:val="00CD086C"/>
    <w:rsid w:val="00CD132C"/>
    <w:rsid w:val="00CD1E7D"/>
    <w:rsid w:val="00CD26DE"/>
    <w:rsid w:val="00CD280F"/>
    <w:rsid w:val="00CD2E1B"/>
    <w:rsid w:val="00CD3BCD"/>
    <w:rsid w:val="00CD415E"/>
    <w:rsid w:val="00CD450C"/>
    <w:rsid w:val="00CD6B24"/>
    <w:rsid w:val="00CD6C31"/>
    <w:rsid w:val="00CD72FB"/>
    <w:rsid w:val="00CE074C"/>
    <w:rsid w:val="00CE07DD"/>
    <w:rsid w:val="00CE0EA1"/>
    <w:rsid w:val="00CE27BA"/>
    <w:rsid w:val="00CE2A1E"/>
    <w:rsid w:val="00CE2D1E"/>
    <w:rsid w:val="00CE3765"/>
    <w:rsid w:val="00CE4843"/>
    <w:rsid w:val="00CE53D4"/>
    <w:rsid w:val="00CE5948"/>
    <w:rsid w:val="00CE73DC"/>
    <w:rsid w:val="00CF18D8"/>
    <w:rsid w:val="00CF261F"/>
    <w:rsid w:val="00CF35FC"/>
    <w:rsid w:val="00CF3B1F"/>
    <w:rsid w:val="00CF4DE1"/>
    <w:rsid w:val="00CF5B0D"/>
    <w:rsid w:val="00CF5C42"/>
    <w:rsid w:val="00CF7BA2"/>
    <w:rsid w:val="00D01ADF"/>
    <w:rsid w:val="00D01B2A"/>
    <w:rsid w:val="00D03AE1"/>
    <w:rsid w:val="00D03E38"/>
    <w:rsid w:val="00D04F14"/>
    <w:rsid w:val="00D055B6"/>
    <w:rsid w:val="00D06BBA"/>
    <w:rsid w:val="00D07ED1"/>
    <w:rsid w:val="00D07F96"/>
    <w:rsid w:val="00D102BE"/>
    <w:rsid w:val="00D11229"/>
    <w:rsid w:val="00D11277"/>
    <w:rsid w:val="00D12773"/>
    <w:rsid w:val="00D12F7E"/>
    <w:rsid w:val="00D12FE2"/>
    <w:rsid w:val="00D1416B"/>
    <w:rsid w:val="00D15ADF"/>
    <w:rsid w:val="00D1699D"/>
    <w:rsid w:val="00D17589"/>
    <w:rsid w:val="00D1787C"/>
    <w:rsid w:val="00D17F1A"/>
    <w:rsid w:val="00D2119A"/>
    <w:rsid w:val="00D21796"/>
    <w:rsid w:val="00D21EDD"/>
    <w:rsid w:val="00D223CA"/>
    <w:rsid w:val="00D232D6"/>
    <w:rsid w:val="00D23C1B"/>
    <w:rsid w:val="00D24256"/>
    <w:rsid w:val="00D25634"/>
    <w:rsid w:val="00D26FC3"/>
    <w:rsid w:val="00D27262"/>
    <w:rsid w:val="00D27B28"/>
    <w:rsid w:val="00D27FF2"/>
    <w:rsid w:val="00D30846"/>
    <w:rsid w:val="00D32463"/>
    <w:rsid w:val="00D3363A"/>
    <w:rsid w:val="00D34A17"/>
    <w:rsid w:val="00D34E58"/>
    <w:rsid w:val="00D37A1F"/>
    <w:rsid w:val="00D37F6D"/>
    <w:rsid w:val="00D414D6"/>
    <w:rsid w:val="00D43F1D"/>
    <w:rsid w:val="00D444B8"/>
    <w:rsid w:val="00D45B54"/>
    <w:rsid w:val="00D475DA"/>
    <w:rsid w:val="00D47D82"/>
    <w:rsid w:val="00D5036A"/>
    <w:rsid w:val="00D522B7"/>
    <w:rsid w:val="00D551D8"/>
    <w:rsid w:val="00D551E1"/>
    <w:rsid w:val="00D575A9"/>
    <w:rsid w:val="00D60503"/>
    <w:rsid w:val="00D60CC0"/>
    <w:rsid w:val="00D61B67"/>
    <w:rsid w:val="00D61D85"/>
    <w:rsid w:val="00D63656"/>
    <w:rsid w:val="00D64911"/>
    <w:rsid w:val="00D64A8F"/>
    <w:rsid w:val="00D65B57"/>
    <w:rsid w:val="00D7005E"/>
    <w:rsid w:val="00D700BA"/>
    <w:rsid w:val="00D7075F"/>
    <w:rsid w:val="00D70AB3"/>
    <w:rsid w:val="00D71BF1"/>
    <w:rsid w:val="00D72699"/>
    <w:rsid w:val="00D73C70"/>
    <w:rsid w:val="00D7400D"/>
    <w:rsid w:val="00D7409C"/>
    <w:rsid w:val="00D76370"/>
    <w:rsid w:val="00D7752F"/>
    <w:rsid w:val="00D8236C"/>
    <w:rsid w:val="00D82C97"/>
    <w:rsid w:val="00D83CE8"/>
    <w:rsid w:val="00D86178"/>
    <w:rsid w:val="00D86A4C"/>
    <w:rsid w:val="00D86AA3"/>
    <w:rsid w:val="00D9287A"/>
    <w:rsid w:val="00D93AB0"/>
    <w:rsid w:val="00D947D4"/>
    <w:rsid w:val="00D95090"/>
    <w:rsid w:val="00D9597C"/>
    <w:rsid w:val="00D968B4"/>
    <w:rsid w:val="00D96A5C"/>
    <w:rsid w:val="00D96BAC"/>
    <w:rsid w:val="00D96F57"/>
    <w:rsid w:val="00D975E3"/>
    <w:rsid w:val="00D97DEB"/>
    <w:rsid w:val="00DA010F"/>
    <w:rsid w:val="00DA0342"/>
    <w:rsid w:val="00DA17C3"/>
    <w:rsid w:val="00DA5589"/>
    <w:rsid w:val="00DA671E"/>
    <w:rsid w:val="00DA726C"/>
    <w:rsid w:val="00DA7ED0"/>
    <w:rsid w:val="00DB1FF9"/>
    <w:rsid w:val="00DB2457"/>
    <w:rsid w:val="00DB3B7E"/>
    <w:rsid w:val="00DB4138"/>
    <w:rsid w:val="00DB4681"/>
    <w:rsid w:val="00DB4932"/>
    <w:rsid w:val="00DB65C4"/>
    <w:rsid w:val="00DB6863"/>
    <w:rsid w:val="00DB69FF"/>
    <w:rsid w:val="00DB6CAB"/>
    <w:rsid w:val="00DC116F"/>
    <w:rsid w:val="00DC1C4B"/>
    <w:rsid w:val="00DC28C8"/>
    <w:rsid w:val="00DC2BDA"/>
    <w:rsid w:val="00DC2E28"/>
    <w:rsid w:val="00DC343B"/>
    <w:rsid w:val="00DC51BB"/>
    <w:rsid w:val="00DC54F6"/>
    <w:rsid w:val="00DD0AAF"/>
    <w:rsid w:val="00DD363C"/>
    <w:rsid w:val="00DD3887"/>
    <w:rsid w:val="00DD4320"/>
    <w:rsid w:val="00DD5F6E"/>
    <w:rsid w:val="00DD6925"/>
    <w:rsid w:val="00DE01A7"/>
    <w:rsid w:val="00DE04CE"/>
    <w:rsid w:val="00DE2E85"/>
    <w:rsid w:val="00DE2F3F"/>
    <w:rsid w:val="00DE3C19"/>
    <w:rsid w:val="00DE3FCC"/>
    <w:rsid w:val="00DE4B51"/>
    <w:rsid w:val="00DE570C"/>
    <w:rsid w:val="00DE7A1E"/>
    <w:rsid w:val="00DE7C4C"/>
    <w:rsid w:val="00DF26B6"/>
    <w:rsid w:val="00DF327A"/>
    <w:rsid w:val="00DF4420"/>
    <w:rsid w:val="00DF4774"/>
    <w:rsid w:val="00DF4AF7"/>
    <w:rsid w:val="00E013E0"/>
    <w:rsid w:val="00E01926"/>
    <w:rsid w:val="00E04C13"/>
    <w:rsid w:val="00E05F41"/>
    <w:rsid w:val="00E06C4A"/>
    <w:rsid w:val="00E075D2"/>
    <w:rsid w:val="00E10180"/>
    <w:rsid w:val="00E140ED"/>
    <w:rsid w:val="00E16E6E"/>
    <w:rsid w:val="00E16ED5"/>
    <w:rsid w:val="00E16F44"/>
    <w:rsid w:val="00E16FFF"/>
    <w:rsid w:val="00E17158"/>
    <w:rsid w:val="00E17EA1"/>
    <w:rsid w:val="00E2079D"/>
    <w:rsid w:val="00E23CA1"/>
    <w:rsid w:val="00E245AC"/>
    <w:rsid w:val="00E24BEE"/>
    <w:rsid w:val="00E24E51"/>
    <w:rsid w:val="00E2585F"/>
    <w:rsid w:val="00E27467"/>
    <w:rsid w:val="00E27CF3"/>
    <w:rsid w:val="00E3076C"/>
    <w:rsid w:val="00E30C50"/>
    <w:rsid w:val="00E30E7C"/>
    <w:rsid w:val="00E32F64"/>
    <w:rsid w:val="00E3361C"/>
    <w:rsid w:val="00E34FBC"/>
    <w:rsid w:val="00E35612"/>
    <w:rsid w:val="00E36316"/>
    <w:rsid w:val="00E373B5"/>
    <w:rsid w:val="00E4126E"/>
    <w:rsid w:val="00E41B36"/>
    <w:rsid w:val="00E42499"/>
    <w:rsid w:val="00E4260C"/>
    <w:rsid w:val="00E50021"/>
    <w:rsid w:val="00E51848"/>
    <w:rsid w:val="00E551CD"/>
    <w:rsid w:val="00E5681B"/>
    <w:rsid w:val="00E56B97"/>
    <w:rsid w:val="00E6172B"/>
    <w:rsid w:val="00E62DAA"/>
    <w:rsid w:val="00E63B28"/>
    <w:rsid w:val="00E6560D"/>
    <w:rsid w:val="00E660E3"/>
    <w:rsid w:val="00E7136C"/>
    <w:rsid w:val="00E732B6"/>
    <w:rsid w:val="00E7389C"/>
    <w:rsid w:val="00E73DB9"/>
    <w:rsid w:val="00E753C2"/>
    <w:rsid w:val="00E75DEC"/>
    <w:rsid w:val="00E767A5"/>
    <w:rsid w:val="00E7722D"/>
    <w:rsid w:val="00E779AF"/>
    <w:rsid w:val="00E81742"/>
    <w:rsid w:val="00E84495"/>
    <w:rsid w:val="00E856E9"/>
    <w:rsid w:val="00E85717"/>
    <w:rsid w:val="00E857A1"/>
    <w:rsid w:val="00E876EB"/>
    <w:rsid w:val="00E92D5F"/>
    <w:rsid w:val="00E9302A"/>
    <w:rsid w:val="00E93410"/>
    <w:rsid w:val="00E93F44"/>
    <w:rsid w:val="00E94895"/>
    <w:rsid w:val="00E94DD5"/>
    <w:rsid w:val="00E96F06"/>
    <w:rsid w:val="00EA0350"/>
    <w:rsid w:val="00EA102A"/>
    <w:rsid w:val="00EA11BE"/>
    <w:rsid w:val="00EA13B9"/>
    <w:rsid w:val="00EA167A"/>
    <w:rsid w:val="00EA1DE8"/>
    <w:rsid w:val="00EA1EA7"/>
    <w:rsid w:val="00EA2269"/>
    <w:rsid w:val="00EA36AB"/>
    <w:rsid w:val="00EA3C97"/>
    <w:rsid w:val="00EA3CDE"/>
    <w:rsid w:val="00EA6520"/>
    <w:rsid w:val="00EA6E0F"/>
    <w:rsid w:val="00EA7E14"/>
    <w:rsid w:val="00EB39ED"/>
    <w:rsid w:val="00EB3BEF"/>
    <w:rsid w:val="00EB3EF2"/>
    <w:rsid w:val="00EB59F1"/>
    <w:rsid w:val="00EB67AC"/>
    <w:rsid w:val="00EB6E2E"/>
    <w:rsid w:val="00EB76A7"/>
    <w:rsid w:val="00EC3D2F"/>
    <w:rsid w:val="00EC4FB2"/>
    <w:rsid w:val="00EC510B"/>
    <w:rsid w:val="00EC66D3"/>
    <w:rsid w:val="00EC77A1"/>
    <w:rsid w:val="00EC7C84"/>
    <w:rsid w:val="00EC7D34"/>
    <w:rsid w:val="00ED06CA"/>
    <w:rsid w:val="00ED0E2F"/>
    <w:rsid w:val="00ED26DD"/>
    <w:rsid w:val="00ED28EF"/>
    <w:rsid w:val="00ED293A"/>
    <w:rsid w:val="00ED500C"/>
    <w:rsid w:val="00ED5DE0"/>
    <w:rsid w:val="00ED74A0"/>
    <w:rsid w:val="00EE0CC9"/>
    <w:rsid w:val="00EE185E"/>
    <w:rsid w:val="00EE2323"/>
    <w:rsid w:val="00EE2E74"/>
    <w:rsid w:val="00EE2F2D"/>
    <w:rsid w:val="00EE4CBB"/>
    <w:rsid w:val="00EE59FD"/>
    <w:rsid w:val="00EE5B0F"/>
    <w:rsid w:val="00EE5BF1"/>
    <w:rsid w:val="00EE5FAD"/>
    <w:rsid w:val="00EE61CD"/>
    <w:rsid w:val="00EE6D81"/>
    <w:rsid w:val="00EE74E3"/>
    <w:rsid w:val="00EE7CA1"/>
    <w:rsid w:val="00EF0F9F"/>
    <w:rsid w:val="00EF1AB3"/>
    <w:rsid w:val="00EF3EB7"/>
    <w:rsid w:val="00EF436F"/>
    <w:rsid w:val="00EF4FB4"/>
    <w:rsid w:val="00EF5204"/>
    <w:rsid w:val="00EF7480"/>
    <w:rsid w:val="00EF7AA0"/>
    <w:rsid w:val="00EF7EFE"/>
    <w:rsid w:val="00F00271"/>
    <w:rsid w:val="00F007A8"/>
    <w:rsid w:val="00F00D6C"/>
    <w:rsid w:val="00F01BB0"/>
    <w:rsid w:val="00F0274B"/>
    <w:rsid w:val="00F03533"/>
    <w:rsid w:val="00F058E8"/>
    <w:rsid w:val="00F06B8F"/>
    <w:rsid w:val="00F06DF1"/>
    <w:rsid w:val="00F072AA"/>
    <w:rsid w:val="00F073D3"/>
    <w:rsid w:val="00F078DE"/>
    <w:rsid w:val="00F102CD"/>
    <w:rsid w:val="00F11BBA"/>
    <w:rsid w:val="00F1265B"/>
    <w:rsid w:val="00F12785"/>
    <w:rsid w:val="00F137EE"/>
    <w:rsid w:val="00F159C7"/>
    <w:rsid w:val="00F16199"/>
    <w:rsid w:val="00F17983"/>
    <w:rsid w:val="00F20B68"/>
    <w:rsid w:val="00F20BFB"/>
    <w:rsid w:val="00F22ED4"/>
    <w:rsid w:val="00F2371C"/>
    <w:rsid w:val="00F23C37"/>
    <w:rsid w:val="00F244F0"/>
    <w:rsid w:val="00F31982"/>
    <w:rsid w:val="00F319E7"/>
    <w:rsid w:val="00F32192"/>
    <w:rsid w:val="00F33450"/>
    <w:rsid w:val="00F34BB4"/>
    <w:rsid w:val="00F3599F"/>
    <w:rsid w:val="00F50EB2"/>
    <w:rsid w:val="00F511BA"/>
    <w:rsid w:val="00F52872"/>
    <w:rsid w:val="00F554DE"/>
    <w:rsid w:val="00F55B7E"/>
    <w:rsid w:val="00F5767E"/>
    <w:rsid w:val="00F57B8D"/>
    <w:rsid w:val="00F60763"/>
    <w:rsid w:val="00F61037"/>
    <w:rsid w:val="00F62A4F"/>
    <w:rsid w:val="00F62B26"/>
    <w:rsid w:val="00F62F9D"/>
    <w:rsid w:val="00F63534"/>
    <w:rsid w:val="00F6550D"/>
    <w:rsid w:val="00F66893"/>
    <w:rsid w:val="00F67527"/>
    <w:rsid w:val="00F67FB2"/>
    <w:rsid w:val="00F70F63"/>
    <w:rsid w:val="00F73AD8"/>
    <w:rsid w:val="00F76421"/>
    <w:rsid w:val="00F80F6F"/>
    <w:rsid w:val="00F817BF"/>
    <w:rsid w:val="00F82C78"/>
    <w:rsid w:val="00F82DC5"/>
    <w:rsid w:val="00F83E6A"/>
    <w:rsid w:val="00F85BD0"/>
    <w:rsid w:val="00F85C22"/>
    <w:rsid w:val="00F8643F"/>
    <w:rsid w:val="00F8666A"/>
    <w:rsid w:val="00F86674"/>
    <w:rsid w:val="00F9087A"/>
    <w:rsid w:val="00F94C89"/>
    <w:rsid w:val="00F95AE5"/>
    <w:rsid w:val="00F960E6"/>
    <w:rsid w:val="00F97C8C"/>
    <w:rsid w:val="00F97F83"/>
    <w:rsid w:val="00FA1F67"/>
    <w:rsid w:val="00FA20CA"/>
    <w:rsid w:val="00FA4687"/>
    <w:rsid w:val="00FA496F"/>
    <w:rsid w:val="00FA4BD4"/>
    <w:rsid w:val="00FA54EE"/>
    <w:rsid w:val="00FA5740"/>
    <w:rsid w:val="00FA61D5"/>
    <w:rsid w:val="00FA6376"/>
    <w:rsid w:val="00FA69D6"/>
    <w:rsid w:val="00FA703D"/>
    <w:rsid w:val="00FA79D6"/>
    <w:rsid w:val="00FA7D08"/>
    <w:rsid w:val="00FB0816"/>
    <w:rsid w:val="00FB2E17"/>
    <w:rsid w:val="00FB496D"/>
    <w:rsid w:val="00FB63AA"/>
    <w:rsid w:val="00FB724D"/>
    <w:rsid w:val="00FB751A"/>
    <w:rsid w:val="00FB7A80"/>
    <w:rsid w:val="00FC1F54"/>
    <w:rsid w:val="00FC1FF1"/>
    <w:rsid w:val="00FC2145"/>
    <w:rsid w:val="00FC22BE"/>
    <w:rsid w:val="00FC28D2"/>
    <w:rsid w:val="00FC2D50"/>
    <w:rsid w:val="00FC3613"/>
    <w:rsid w:val="00FC66BC"/>
    <w:rsid w:val="00FC7B3E"/>
    <w:rsid w:val="00FC7D91"/>
    <w:rsid w:val="00FC7F7C"/>
    <w:rsid w:val="00FD07FB"/>
    <w:rsid w:val="00FD260A"/>
    <w:rsid w:val="00FD3661"/>
    <w:rsid w:val="00FD3E74"/>
    <w:rsid w:val="00FD415C"/>
    <w:rsid w:val="00FD5A86"/>
    <w:rsid w:val="00FD5EAF"/>
    <w:rsid w:val="00FD6539"/>
    <w:rsid w:val="00FD6B58"/>
    <w:rsid w:val="00FD6F4E"/>
    <w:rsid w:val="00FE0B72"/>
    <w:rsid w:val="00FE25EC"/>
    <w:rsid w:val="00FE2F10"/>
    <w:rsid w:val="00FE381A"/>
    <w:rsid w:val="00FE69E9"/>
    <w:rsid w:val="00FE74FB"/>
    <w:rsid w:val="00FE79E3"/>
    <w:rsid w:val="00FF0B6A"/>
    <w:rsid w:val="00FF1446"/>
    <w:rsid w:val="00FF40D5"/>
    <w:rsid w:val="00FF48D3"/>
    <w:rsid w:val="00FF58D7"/>
    <w:rsid w:val="00FF6500"/>
    <w:rsid w:val="00FF7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3D622A5"/>
  <w15:docId w15:val="{29F5DE13-90AC-4797-A004-C0D065531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19FD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0EB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E3361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42292"/>
    <w:pPr>
      <w:ind w:left="720"/>
    </w:pPr>
  </w:style>
  <w:style w:type="paragraph" w:customStyle="1" w:styleId="Default">
    <w:name w:val="Default"/>
    <w:rsid w:val="007F4441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731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310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731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3108"/>
    <w:rPr>
      <w:sz w:val="24"/>
      <w:szCs w:val="24"/>
    </w:rPr>
  </w:style>
  <w:style w:type="table" w:styleId="TableGrid">
    <w:name w:val="Table Grid"/>
    <w:basedOn w:val="TableNormal"/>
    <w:uiPriority w:val="59"/>
    <w:rsid w:val="00BE76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55AE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B47967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50EB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fontstyle01">
    <w:name w:val="fontstyle01"/>
    <w:basedOn w:val="DefaultParagraphFont"/>
    <w:rsid w:val="008D08C5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212A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86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5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1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5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54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4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7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9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1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EEE66B-0C5E-44BF-985E-DF5DBA98AE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423</Words>
  <Characters>2396</Characters>
  <Application>Microsoft Office Word</Application>
  <DocSecurity>0</DocSecurity>
  <Lines>6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OF COMMISSIONERS</vt:lpstr>
    </vt:vector>
  </TitlesOfParts>
  <Company>York Township</Company>
  <LinksUpToDate>false</LinksUpToDate>
  <CharactersWithSpaces>2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OF COMMISSIONERS</dc:title>
  <dc:subject/>
  <dc:creator>York Township</dc:creator>
  <cp:keywords/>
  <dc:description/>
  <cp:lastModifiedBy>Frye, Lisa</cp:lastModifiedBy>
  <cp:revision>9</cp:revision>
  <cp:lastPrinted>2025-10-30T18:05:00Z</cp:lastPrinted>
  <dcterms:created xsi:type="dcterms:W3CDTF">2025-10-29T18:19:00Z</dcterms:created>
  <dcterms:modified xsi:type="dcterms:W3CDTF">2025-11-17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d93f770038d4195a37c95a5b5de3c696b2c42086e199acc7f6ae3fb90e2c97</vt:lpwstr>
  </property>
</Properties>
</file>